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04ED99" w14:textId="7757DA43" w:rsidR="00050D6B" w:rsidRDefault="00050D6B" w:rsidP="00E86525">
      <w:pPr>
        <w:pStyle w:val="Heading1"/>
      </w:pPr>
      <w:r w:rsidRPr="00050D6B">
        <w:t>Figure 1:  Complete Plasmid Sequence of NR-</w:t>
      </w:r>
      <w:r w:rsidR="00151C6F">
        <w:t>537</w:t>
      </w:r>
      <w:r w:rsidR="00783919">
        <w:t>5</w:t>
      </w:r>
      <w:r w:rsidR="00151C6F">
        <w:t>2</w:t>
      </w:r>
    </w:p>
    <w:p w14:paraId="47BF5F14" w14:textId="77777777" w:rsidR="00E86525" w:rsidRPr="00E86525" w:rsidRDefault="00E86525" w:rsidP="00E86525"/>
    <w:p w14:paraId="5C36FF1E" w14:textId="3CEED009" w:rsidR="00BF343A" w:rsidRPr="00BF343A" w:rsidRDefault="00BF343A" w:rsidP="00BF343A">
      <w:pPr>
        <w:spacing w:line="240" w:lineRule="auto"/>
        <w:rPr>
          <w:sz w:val="24"/>
          <w:szCs w:val="24"/>
        </w:rPr>
      </w:pPr>
      <w:r w:rsidRPr="00BF343A">
        <w:rPr>
          <w:sz w:val="20"/>
          <w:szCs w:val="24"/>
        </w:rPr>
        <w:t>&gt;NR-53752</w:t>
      </w:r>
      <w:r w:rsidR="00CF1EFA">
        <w:rPr>
          <w:sz w:val="20"/>
          <w:szCs w:val="24"/>
        </w:rPr>
        <w:t xml:space="preserve"> lot 70038955 </w:t>
      </w:r>
      <w:r w:rsidRPr="00BF343A">
        <w:rPr>
          <w:sz w:val="20"/>
          <w:szCs w:val="24"/>
        </w:rPr>
        <w:t>complete</w:t>
      </w:r>
      <w:r w:rsidR="00CF1EFA">
        <w:rPr>
          <w:sz w:val="20"/>
          <w:szCs w:val="24"/>
        </w:rPr>
        <w:t xml:space="preserve"> </w:t>
      </w:r>
      <w:r w:rsidRPr="00BF343A">
        <w:rPr>
          <w:sz w:val="20"/>
          <w:szCs w:val="24"/>
        </w:rPr>
        <w:t>plasmid</w:t>
      </w:r>
      <w:r w:rsidR="00CF1EFA">
        <w:rPr>
          <w:sz w:val="20"/>
          <w:szCs w:val="24"/>
        </w:rPr>
        <w:t xml:space="preserve"> </w:t>
      </w:r>
      <w:r w:rsidRPr="00BF343A">
        <w:rPr>
          <w:sz w:val="20"/>
          <w:szCs w:val="24"/>
        </w:rPr>
        <w:t>sequence</w:t>
      </w:r>
    </w:p>
    <w:p w14:paraId="44E5F691" w14:textId="77777777" w:rsidR="00BF343A" w:rsidRPr="00BF343A" w:rsidRDefault="00BF343A" w:rsidP="00BF343A">
      <w:pPr>
        <w:rPr>
          <w:rFonts w:ascii="Courier New" w:hAnsi="Courier New" w:cs="Courier New"/>
          <w:szCs w:val="18"/>
        </w:rPr>
      </w:pPr>
      <w:r w:rsidRPr="00BF343A">
        <w:rPr>
          <w:rFonts w:ascii="Courier New" w:hAnsi="Courier New" w:cs="Courier New"/>
          <w:szCs w:val="18"/>
        </w:rPr>
        <w:t>TTAAGAAAGTGATGTCAATGTCACTAACAAGAGTGGCAGAATCTGGATGAAGATTGCCATTAATGTCAATATAAAGTAACAAGTTTTCTGTGAGGAACTTAGTTTCTTCCAGAGTTGTTGTAACTTCTTCAACACAAGCTTTGATTTTCTTATCATCTTGTTTTCTCTGTTCAACTGAAGGTTTACTTTCAGTTATAAATGGCTTAACTTCCTCTTTAGGAATCTCAGCGATCTTTTGTTCAACTTGCTTTTCACTCTTCATTTCCAAAAAGCTTGAAACAAGTTTGTCATAGAGATTTTTATCAAAGACAGCTAAGTAGACATTTGTGCGAACAGTATCTACACAAACTCTTAAAGAATGTATAGGGTCAGCACCAAAAATACCAGCTGATAATAATGGTGCAAGTAGAACTTCGTGCTGATTAAAATTTTCATAAGCACTCTTAAGAAGTTGAATGTCTTCACCTTTGTTAACATTTGGGCCGACAACATGAAGACAGTGTTTAGCAAGATTGTGTCCGCTTAAAACACAACTACCACCCACTTTAAGTGGTCCATTAGTAGCTATGTAATCATCAGATTCAACTTGCATGGCATTGTTAGTAGCCTTATTTAAGGCTCCTGCAACACCTCCTCCATGTTTAAGGTAAACATTGGCTGCATTAACAACCACTGTTGGTTTTACCTTTTTAGCTTCTTCCACAATGTCTGCATTTTTAATGTATACATTGTCAGTAAGTTTTAAATAACCACTAAAACTATTCACTTCAATAGTCTGAACAACTGGTGTAAGTTCCATCTCTAATTGAGGTTGAACCTCAACAATTGTTTGAATAGTAGTTGTCTGATTGTCCTCACTGCCGTCTTGTTGACCAACAGTTTGTTGACTATCATCATCTAACCAATCTTCTTCTTGCTCTTCTTCAGGTTGAAGAGCAGCAGAAGTGGCACCAAATTCCAAAGGTTTACCTTGGTAATCATCTTCAGTACCATACTCATATTGAGTTGATGGCTCAAACTCTTCTTCTTCACAATCACCTTCTTCTTCATCCTCATCTGGAGGGTAGAAAGAACAATACATATGTGAAGCCAATTTAAACTCACCAGACTCATCAAATAAGTAGTATGTAGCCATACTCCACTCATCTAAATCAATGCCCAGTGGTGTAAGTAATTCAGATACTGGTTGCAAAGTTTTTATGACAGCATCTGCCACAACACAGGCGAACTCATTTACTTCTGTACCGAGTTCAACTGTATAGGCAGAGCACTTCTCATTAAGTACTTTATCAATCCTTTCATCAAGTTCAAAAGTGATATTCACACTCTTGTAACCTTGCACTTCTATCACAGTGTCATCACCAAAAGTAACCTTTGTTGGTGCACCGCCTTTGAGTGTGAAGGTATTGTTTGTTACCATCATATTAGGTGCAAGGGCACAGTACTTTTCTGTGTCTTTGATTTCGAGCAACATAAGCCCGTTAATACAAACTGGTGTACCAACCAATGGAGCTTCAACAGCTTCACTAGTAGGTTGTTCTAATGGTTGTAAATCACCAGTTTTCAAGACAACTTCCTCTGTTAACACTTCTGTGGGAAGTGTTTCTCCCTCTAAGAAGATAATTTCTTTTGGGGCTTTTAGAGGCATGAGTAGGCCAGTTTCTTCTCTGGATTTAACACACTTTCTGTACAATCCCTTTGAGTGCGTGACAAATGTTTCACCTAAATTCAAGGCTTTAAGTTTAGCTCCACCAATAATGATAGAGTCAGCACACAAAGCCAAAAATTTATTTACAAGCTTAAAGAATGTCTGAACACTCTCCTTAATTTCCTTTGCACAGGTGACAATTTGTCCACCGACAATTTCACAAGCACAGGTTGAGATAAATTTAACAATTTCCCAACCGTCTCTAAGAAACTCTACACCTTCCTTAAACTTCTCTTCAAGCCAATCAAGGACGGGTTTGAGTTTTTCATAAACAGTGCCAAAGATGTTAGTTAGCCACTGCGAAGTCAACTGAACAACACCACCTGTAATGTAGGCCATTACAACTAGATTGTTAGTAGCCAAATCAGATGTGAACATCATAGCATCAATGAGTCTCAGTGAATACTGTGAAATTCCATCTAGTATTGTTATAGCGGCCTTCTGTAAAACACGCACAGAATTTTGAGCAGTTTCAAGAGTGCGGGAGAAAATTGATCGTACAACACGAGCAGCCTCTGATGCAAATGCATAAAGAGGACTCAGTATTGATTTCTGTTCACCAATATTCCAGGCACCTTTTTTAGCTTTTCCTTTTGTAACTTTAAAATTACCACAGGATTCAACAATTTGTTTGAATGCTTTATAATCCAAACCTTTCACAGTTTCCACAAAAGCACTTGTGGAAGCAGAAAAAGATGCCAAAATAATGGCGATCTCTTCATTAAGTTTAAAGTCACCAACAATATTGATGTTGACTTTCTCTTTTTGGAGTATTTCAAGAAGGTTGTCATTAAGACCTTCGGAACCTTCTCCAACAACACCTGTATGGTTACAACCTATGTTAGCGCTAGCACGTGGAACCCAATAGGCACACTTGTTATGGCAACCAACATAAGAGAACACACAGCCTCCAAAGGCAATAGTGCGACCACCCTTACGAAGAATGGTTTTCAAGCCAGATTCATTATGGTATTCGGCAAGACTATGCTCAGGTCCTACTTCTGAATTGTGACATGCTGGACAATAAATTTTAACAACAGCATTTTGGGGTAAGTAACCACAAGTAGTGGCACCTTCTTTAGTCAAATTCTCAGTGCCACAAAATTCGCAAGTGGCTTTAACAAAATCGCCCGTCTGCCATGAAGTTTCACCACAATGATCACACTTCATGAGAGTTGAAAGGCACATTTGGTTGCATTCATTTGGTGACGCAACTGGATAGACAGATCGAATTCTACCCATAAAGCCATCAAGCTTTTTCTTTTCAACCCTTGGTTGAATAGTCTTGATTATGGAATTTAAGGGAAATACAAAATTTGGACATTCCCCATTGAAGGTGTCAAATTTCTTTGCCAATTTAATTTCAAAAGGTGTCTGCAATTCATAGCTCTTTTCAGAACGTTCCGTGTACCAAGCAATTTCATGCTCATGTTCACGGCAGCAGTATACACCCCTCTTAGTGTCAATAAAGTCCAGTTGTTCGGACAAAGTGCATGAAGCTTTACCAGCACGTGCTAGAAGGTCTTTAATGCACTCAAGAGGGTAGCCATCAGGGCCACAGAAGTTGTTATCGACATAGCGAGTGTATGCCCCTCCGTTAAGCTCACGCATGAGTTCACGGGTAACACCACTGCTATGTTTAGTGTTCCAGTTTTCTTGAAAATCTTCATAAGGATCAGTGCCAAGCTCGTCGCCTAAGTCAAATGACTTTAGATCGGCGCCGTAACTATGGCCACCAGCTCCTTTATTACCGTTCTTACGAAGAAGAACCTTGCGGTAAGCCACTGGTATTTCGCCCACATGAGGGACAAGGACACCAAGTGTCTCACCACTACGACCGTACTGAATGCCTTCGAGTTCTGCTACCAGCTCAACCATAACATGACCATGAGGTGCAGTTCGAGCATCCGAACGTTTGATGAACACATAGGGCTGTTCAAGTTGAGGCAAAACGCCTTTTTCAACTTCTACTAAGCCACAAGTGCCATCTTTAAGATGTTGACGTGCCTCTGATAAGACCTCCTCCACGGAGTCTCCAAAGCCACGTACGAGCACGTCGCGAACCTGTAAAACAGGCAAACTGAGTTGGACGTGTGTTTTCTCGTTGAAACCAGGGACAAGGCTCTCCATCTTACCTTTCGGTCACACCCGGACGAAACCTAGATGTGCTGATGATCGGCTGCAACACGGACGAAACCGTAAGCAGCCTGCAGAAGATAGACGAGTTACTCGTGTCCTGTCAACGACAGTAATTAGTTATTAATTATACTGCGTGAGTGCACTAAGCATGCAGCCGAGTGACAGCCACACAGATTTTAAAGTTCGTTTAGAGAACAGATCTACAAGAGATCGAAAGTTGGTTGGTTTGTTACCTGGGAAGGTATAAACCTTTAATCTATAGTGAGTCGTATTACACAAGGGCGAATTCTGCAGATATCCATCACACTGGCGGCCGCGTCGACGGGCCCGGGATCCGATATCTAGATGCATTCGCGAGGTACCGAGCTCGAATTCACTGGCCGTCGTTTTACAACGTCGTGACTGGGAAAACCCTGGCGTTACCCAACTTAATCGCCTTGCAGCACATCCCCCTTTCGCCAGCTGGCGTAATAGCGAAGAGGCCCGCACCGATCGCCCTTCCCAACAGTTGCGCAGCCTGAATGGCGAATGGCGCCTGATGCGGTATTTTCTCCTTACGCATCTGTGCGGTATTTCACACCGCATATGGTGCACTCTCAGTACAATCTGCTCTGATGCCGCATAGTTAAGCCAGCCCCGACACCCGCCAACACCCGCTGACGCGCCCTGACGGGCTTGTCTGCTCCCGGCATCCGCTTACAGACAAGCTGTGACCGTCTCCGGGAGCTGCATGTGTCAGAGGTTTTCACCGTCATCACCGAAACGCGCGAGACGAAAGGGCCTCGTGATACGCCTATTTTTATAGGTTAATGTCATGATAATAATGGTTTCTTAGACGTCAGGTGGCACTTTTCGGGGAAATGTGCGCGGAACCCCTATTTGT</w:t>
      </w:r>
      <w:r w:rsidRPr="00BF343A">
        <w:rPr>
          <w:rFonts w:ascii="Courier New" w:hAnsi="Courier New" w:cs="Courier New"/>
          <w:szCs w:val="18"/>
        </w:rPr>
        <w:lastRenderedPageBreak/>
        <w:t>TTATTTTTCTAAATACATTCAAATATGTATCCGCTCATGAGACAATAACCCTGATAAATGCTTCAATAATATTGAAAAAGGAAGAGTATGAGTATTCAACATTTCCGTGTCGCCCTTATTCCCTTTTTTGCGGCATTTTGCCTTCCTGTTTTTGCTCACCCAGAAACGCTGGTGAAAGTAAAAGATGCTGAAGATCAGTTGGGTGCACGAGTGGGTTACATCGAACTGGATCTCAACAGCGGTAAGATCCTTGAGAGTTTTCGCCCCGAAGAACGTTTTCCAATGATGAGCACTTTTAAAGTTCTGCTATGTGGCGCGGTATTATCCCGTATTGACGCCGGGCAAGAGCAACTCGGTCGCCGCATACACTATTCTCAGAATGACTTGGTTGAGTACTCACCAGTCACAGAAAAGCATCTTACGGATGGCATGACAGTAAGAGAATTATGCAGTGCTGCCATAACCATGAGTGATAACACTGCGGCCAACTTACTTCTGACAACGATCGGAGGACCGAAGGAGCTAACCGCTTTTTTGCACAACATGGGGGATCATGTAACTCGCCTTGATCGTTGGGAACCGGAGCTGAATGAAGCCATACCAAACGACGAGCGTGACACCACGATGCCTGTAGCAATGGCAACAACGTTGCGCAAACTATTAACTGGCGAACTACTTACTCTAGCTTCCCGGCAACAATTAATAGACTGGATGGAGGCGGATAAAGTTGCAGGACCACTTCTGCGCTCGGCCCTTCCGGCTGGCTGGTTTATTGCTGATAAATCTGGAGCCGGTGAGCGTGGGTCTCGCGGTATCATTGCAGCACTGGGGCCAGATGGTAAGCCCTCCCGTATCGTAGTTATCTACACGACGGGGAGTCAGGCAACTATGGATGAACGAAATAGACAGATCGCTGAGATAGGTGCCTCACTGATTAAGCATTGGTAACTGTCAGACCAAGTTTACTCATATATACTTTAGATTGATTTAAAACTTCATTTTTAATTTAAAAGGATCTAGGTGAAGATCCTTTTTGATAATCTCATGACCAAAATCCCTTAACGTGAGTTTTCGTTCCACTGAGCGTCAGACCCCGTAGAAAAGATCAAAGGATCTTCTTGAGATCCTTTTTTTCTGCGCGTAATCTGCTGCTTGCAAACAAAAAAACCACCGCTACCAGCGGTGGTTTGTTTGCCGGATCAAGAGCTACCAACTCTTTTTCCGAAGGTAACTGGCTTCAGCAGAGCGCAGATACCAAATACTGTTCTTCTAGTGTAGCCGTAGTTAGGCCACCACTTCAAGAACTCTGTAGCACCGCCTACATACCTCGCTCTGCTAATCCTGTTACCAGTGGCTGCTGCCAGTGGCGATAAGTCGTGTCTTACCGGGTTGGACTCAAGACGATAGTTACCGGATAAGGCGCAGCGGTCGGGCTGAACGGGGGGTTCGTGCACACAGCCCAGCTTGGAGCGAACGACCTACACCGAACTGAGATACCTACAGCGTGAGCTATGAGAAAGCGCCACGCTTCCCGAAGGGAGAAAGGCGGACAGGTATCCGGTAAGCGGCAGGGTCGGAACAGGAGAGCGCACGAGGGAGCTTCCAGGGGGAAACGCCTGGTATCTTTATAGTCCTGTCGGGTTTCGCCACCTCTGACTTGAGCGTCGATTTTTGTGATGCTCGTCAGGGGGGCGGAGCCTATGGAAAAACGCCAGCAACGCGGCCTTTTTACGGTTCCTGGCCTTTTGCTGGCCTTTTGCTCACATGTTCTTTCCTGCGTTATCCCCTGATTCTGTGGATAACCGTATTACCGCCTTTGAGTGAGCTGATACCGCTCGCCGCAGCCGAACGACCGAGCGCAGCGAGTCAGTGAGCGAGGAAGCGGAAGAGCGCCCAATACGCAAACCGCCTCTCCCCGCGCGTTGGCCGATTCATTAATGCAGCTGGCACGACAGGTTTCCCGACTGGAAAGCGGGCAGTGAGCGCAACGCAATTAATGTGAGTTAGCTCACTCATTAGGCACCCCAGGCTTTACACTTTATGCTTCCGGCTCGTATGTTGTGTGGAATTGTGAGCGGATAACAATTTCACACAGGAAACAGCTATGACCATGATTACGCCAAGCTTGCATGCAGGCCTCTGCAGTCGACGGTCTCTAGGCTAAGATAAGTGCACAAAAGTTAGCAGCTTCACCAGCCCTTGCTCTGTAATAAGCATCTTGTAGAGCAGGTGGATTAAACTTCAACTCTATTTGTTGGAGTGTTAACAATGCAGTGGCAAGATAACAGTTGTTATCTGCCCATTTAATAGAAGTTAAACCATTAACTTGTGGGTATTTCCACTTTTTAGTGTGATTTAATGCTGACATGTACCTACCCAGAAAACTAGGATCAGTTGTGTGGTAGTACTCAAAAGCCTCAACACGTAGAGTGTCATCATTAGGTAAAACATAAAATGTTTTACCTTCATGTGAATTATGAGGTTTTATTTTAGTAACATCAGCTCCATCCAAATAAGTTGGACCAAACTGTTGTCCATATGTCATTGACATGTCCACAACTTGCGTGTGGAGGTTAATGTTGTCTACTGTTGTAAACACCTTAATAGTCCTCACTTCTCTCAAAGAAAGAAGTGTCTTAAGATTGTCAAAGGTGATAACTTCACCATCTAGGTGGAATGTGGTAGGATTACTAGTGTAATATACACTTTTATCACCTCTCTTAAGAAATTCTATACCTAGTTGTGTAGATTGTCCAGAATAGGACCAATCTTTATAGGAACCAGCAAGTGAGATGGTTTCAATAAAATGTTCTTCAGGTGTTTTAGAAGAAGAAGTAAGATAACCATTATACGCTGTAACAGCATCAGGTGAAGAAACAGAAACTGTAGCTGGCACTTTGAGAGATCTCATATACCGAGCAGCTTCTTCCAAATTTAAGCCATGTGTTACATAGCCAAGTGGCATTGTAACAAGAGTTTCATTTAGATCGTTAAGTGTGTTGATAAGTGACGCTACAGTTGTTTTACTGGTGTAAAAGTAAAATCTAGCACCATAATCAACCACACCCTCTTGTATTTTAATACCCTTATATTTACGCTGTATAGTTGAAACTATGGCTTTAGTTTCCACACAGACAGGCATTAATTTGCGTGTTTCTTCTGCATGTGCAAGCATTTCTCGCAAATTCCAAGAAACAGTTCCAAGAATTTCTTGCTTCTCATTAGAGATAATAGATGGTAGAATGTAAAAGGCACTTTTACACTTTTTAAGCACTGTCTTTGCCTCCTCTACAGTGTAACCATTTAAACCCTGACCCGGGTAAGTGGTTATATAATTGTCTGTTGGCACTTTTCTCAAAGCTTTCGCTAGCATTTCAGTAGTGCCACCAGCCTTTTTAGTAGGTATAACCACAGCAGTTAAAACACCCTCTTGAACAACATCACCCACTATATATGGAGCATCTTTCT</w:t>
      </w:r>
    </w:p>
    <w:p w14:paraId="3C8DF7B7" w14:textId="77777777" w:rsidR="00E86525" w:rsidRPr="00D9538D" w:rsidRDefault="00E86525" w:rsidP="00E86525">
      <w:pPr>
        <w:rPr>
          <w:szCs w:val="18"/>
        </w:rPr>
      </w:pPr>
    </w:p>
    <w:p w14:paraId="59EB8898" w14:textId="73B2AB97" w:rsidR="009F5145" w:rsidRDefault="009F5145" w:rsidP="00E86525">
      <w:pPr>
        <w:pStyle w:val="Heading1"/>
      </w:pPr>
      <w:r w:rsidRPr="00050D6B">
        <w:t xml:space="preserve">Figure </w:t>
      </w:r>
      <w:r>
        <w:t>2</w:t>
      </w:r>
      <w:r w:rsidRPr="00050D6B">
        <w:t>:  Complete Plasmid Sequence of NR-</w:t>
      </w:r>
      <w:r w:rsidR="00783919">
        <w:t>53753</w:t>
      </w:r>
    </w:p>
    <w:p w14:paraId="2D22D86B" w14:textId="77777777" w:rsidR="00E86525" w:rsidRPr="00E86525" w:rsidRDefault="00E86525" w:rsidP="00E86525"/>
    <w:p w14:paraId="40D5E536" w14:textId="77777777" w:rsidR="00BF343A" w:rsidRDefault="00BF343A" w:rsidP="00BF343A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&gt;NR-53753 lot 70038946 complete plasmid sequence</w:t>
      </w:r>
    </w:p>
    <w:p w14:paraId="134762A0" w14:textId="6EACB9F7" w:rsidR="00E86525" w:rsidRDefault="00BF343A" w:rsidP="00BF343A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GTGCCTACAGTACTCAGAATCAAAAGTTGTTACCACTCTAACAGAACCTTCAAGGTAGGTGTTAGGAAATTGAATAATAGAGCCATCCATGAGCACATAACGTGTGTCAGGGCGTAAACTTTCATAAGCAACAGAACCTTCTAGTACATTGGTATCATAACAATATGGTACTGGCTTACCAGAAGCATCTTTAAAAATTGTACATTCAGCAGCCAAAACACAAGCTGATGTTGCAAAGTCAGTGTACTCTATAAGTTTTGATGGTGTGTAACAGATGTTACCAACTGCACTAAAAACTCTAGGTAAGAAATGCAAAAAGTCACCATTAGTTGTGCGTAATATCGTGCCAGGCAAACCAGGCACGACAAAACCCACTTCTCTTGTTATGACTGCAGCAATCAATGGGCAAGCTTTGTCATTAGTATAACTACCACCACGCTGGCTAAACCATGTGTCAAAATCAGCATGTTTGTTAGCAAAACAAGTATCTGTAGATGCTATGTCACGAGTGACACCACCATCAATAGCCTTGTATCCTATGATTTCACTTGAAAAGTCAGTATGTTTAGACATGACATGAACAGGTGTTATTAAATAGAAAATAGCAGCAACAAAAAGGAACACAAGTGTAACTTTAATTAACTGCTTCAACCAATTATTAACAATTTTACCACCCTTAAGTGCTATCTTTGTTGTTACAACATTAACAACTTGTCTAGTAGTTGCACATGTCAACTTAAAAGGTAAGTTATTCTTTTTAGCAGCACTACGTATTTGTTTTCGTAGTTGTTCAGACAATGACATGAAATCTTTAACGTTCCATATCAAAGCAATGTTGTGACTTTTTGCTACCTGCGCATTAATATGACGCGCACTACAGTCAATACAAGCACCAAGGTCACGGGGTGTCATGTTTTCAACTTTGTTATAGGTGAGCATATAGTTATTACAACTATCGCCAGTAACTTCTATGTCAGATTGATGTGACAATTTAAGACATTCAACAACATCTTTAGTTTCTACATCTGAATCAACAAACCCTTGCCGAGCTGCTGAAATAAAAGTAGATAAGACATTGTCTAAGGACACATTCTTTGCAAGTTCAGCTTCTGCAGTT</w:t>
      </w:r>
      <w:r>
        <w:rPr>
          <w:rFonts w:ascii="Courier New" w:hAnsi="Courier New" w:cs="Courier New"/>
          <w:szCs w:val="18"/>
        </w:rPr>
        <w:lastRenderedPageBreak/>
        <w:t>GCAACTAGTGTTTTGAGTTTTTCCATTGGTACGTTAAAAGTTGATGAAAACGTATTAACGTAAGCATCAAACATTTTAACTGCAACTTCCGCACTATCACCAACATCAGACACTAATGCCTGATCTAGTAACAGTATAGGTTGACACATAAGCTGACTGTAGTAAACAGACGCTGATTTTGCAGATGATTCTTCACATTTTGATTTACCATCAAAAACTATAACATTAATAGGCAATGAACCTTTAGTGTTATTAGCTCTCAGGTTGTCTAAGTTAACAAAATGAGAGAGAGAATGTCTTTCATAAGTCTTTTGACCAGCTTTATCAAAGTAAAGATGGATGGAACCATTCTTCACTGTAACACTATCAACGATGTAAGAAGACTGGTCAGTAGGATTTATTGGTCTTTTAAACTGTAGTGACAAGTCTCTCGCAACTTCATCACTAATAAATGTACTACCAGCACAGAATGTATCACAATTAACACAATTCCAATTGTGTAGTTTGCAAAAGCCTTTACCTCCATTAGCATAGACATAAAAGGACCTTCTAACACCATTAACAATAGTTGTACATTCGACTCTTGTTGCTCTATTACGTTTGTAACACATCATACAAGTTGATGAATTACAACCGTCTACAACATGCACATAACTTTTCCATACATAATAAAATGATGCAAAGAAGATGTACATTCTAACCATAGCTGAAATCGGGGCCATTTGTACAAGATTAATTATTAACCACATAAGCCAAGAATTACTAATAAAATGTACTGCAAAATAGCTGAAAAACAATTGCATGATTGCAGCCAATCCAAGTACATAGAAAAACCTAGTGAAAAGAATATATGCCAAAAACCACTCTGCAACTAAGCCAAAAGCAGTTAAATCCCATTTAAAAGATGAAATGGTAATTTGTATAGTTTCTAAAGAAGGATAGGTGTCTAAAGAATCTAAACCACTAAGACAAACACTACAAGGTATAGAACCAGTACAGTAGGTTGCAATAGTGACATTAGTAGAGTTCAAATAGCCTTCTCTGTAACCAGTACAGTAAGAAGGCATGCCTAAATTAGACATTAAAACACCTAAAGCAGCGGTTGAGTAGATTAAAGAACCTAGGCAAACACTTAATAGTAAAAACCAAATTATAATATTTATCAGTTTAGAAAAATTAGGTGACTTCAAATAATTAAATGAAGCCTCTAGACAAAATTTACCGACACTCTTAACAGTATTCTTTGCTATAGTAGTCGGCATAGATGCTTTAATTCTAGAATTTGTACTTCTAGTAAAAGTACACAATTGTAGCAATAAAGTAAAGAAATAAGGCATATAATTAGTACAAACACGGTTTAAACACCGTGTAACTATGTTAGTAGTTGTACTAACAACTTTGTTAAGAAAAGGCTTAGCATAATTAGCTATAGTATCCCAAGGGACACTATTAACAGCAGCTAAACCATGAGTAGCAAGGGTTTTCAAACCTAATACTCTAGATAATTCATTAGGTTTCTTAATAGTAAGACTAGAATTGTCTACATAAGCAGCCATTAGATCTGTGTGGCCAACCTCTTCTGTAATTTTTAAACTATTATTTGCTGGTTTAAGTATAATGTCTCCTACAACTTCGGTAGTTTTCACATTACACTCAAGAACGTCTTTCTGTATGGTAGGATTTTCCACTACTTCTTCAGAGACTGGTTTTAGATCTTCGCAGGCAAGATTATCCATTCCCTGCGCGTCCTCTGACTTCAGTACATCAAACGAATTTGATGTTTCAACTGGTTTTGTGCTCCAAAGACAACGTATACACCAGGTATTTGGTTTATACGTGGCTTTATTAGTTGCATTGTTAACATGCCAAACAATAGGTTTATGTAACAATTTAGCTCCTTTCTTAAAAGAGGGTGTGTAGTGTTTATAATCAATAGCCACCACATCACCATTTAAGTCAGGGAAAAATGTAACTTTAAGCTCTCTTGAAGCAGGTTTCTTATAACCAGTTAACTGGTTTAAATCATCAGCAAATTTGATATTATCACATACAAACTTAAAATTATCGAAGCTTGCGTTTGGATATGGTTGGTTTGGTACAAGATCAATTGGTTGCTCTGTGAAATAAGAATTGTCTTTCTTATAATAATTGTCCAACTTAGGGTCAATTTCTGTACAAACAACACCATCCAATTTATAAGTAACTGGTTTTATGGTTGTTGTGTAACTGTTTTCTTTGTAGAAAACATCCGTAATAGGACCTTTGTATTCTGAGGACTTTGTAAGTAAAGCACCGTCTATGCAATACAAAGTTTCTTTAGAAGTTATATGTTTATAGTGACCACACTGGTAATTACCAGTGTACTCACTAGCACAAGTAAATGTACCATGCTTAAGTTCATACTGAGCAGGTGGTGCTGACATCATAACAAAAGGTGACTCCTGTTGTACTAGATATTTTGTAGCTTGTTTACCACACGTACAAGGTATCTGAACACCTTTCTTAAATTGTTCATAAGAAAGTGTGCCCATGTACATAACAGCTTCTACACCCTTAAGGGTTGTCTGCTGTTGTCCACAAGTTTTACACACCACGTTCAAGACTCTTTTGCAAGAATCTAAATTGGCATGTTGAAACAAGTAACTCATTGTTTCTCTAACATCACCTAACTCACCTACTGTCTTATTACAGTAGGCTGAGACCATTGGGATCCGATATCTAGATGCATTCGCGAGGTACCGAGCTCGAATTCACTGGCCGTCGTTTTACAACGTCGTGACTGGGAAAACCCTGGCGTTACCCAACTTAATCGCCTTGCAGCACATCCCCCTTTCGCCAGCTGGCGTAATAGCGAAGAGGCCCGCACCGATCGCCCTTCCCAACAGTTGCGCAGCCTGAATGGCGAATGGCGCCTGATGCGGTATTTTCTCCTTACGCATCTGTGCGGTATTTCACACCGCATATGGTGCACTCTCAGTACAATCTGCTCTGATGCCGCATAGTTAAGCCAGCCCCGACACCCGCCAACACCCGCTGACGCGCCCTGACGGGCTTGTCTGCTCCCGGCATCCGCTTACAGACAAGCTGTGACCGTCTCCGGGAGCTGCATGTGTCAGAGGTTTTCACCGTCATCACCGAAACGCGCGAGACGAAAGGGCCTCGTGATACGCCTATTTTTATAGGTTAATGTCATGATAATAATGGTTTCTTAGACGTCAGGTGGCACTTTTCGGGGAAATGTGCGCGGAACCCCTATTTGTTTATTTTTCTAAATACATTCAAATATGTATCCGCTCATGAGACAATAACCCTGATAAATGCTTCAATAATATTGAAAAAGGAAGAGTATGAGTATTCAACATTTCCGTGTCGCCCTTATTCCCTTTTTTGCGGCATTTTGCCTTCCTGTTTTTGCTCACCCAGAAACGCTGGTGAAAGTAAAAGATGCTGAAGATCAGTTGGGTGCACGAGTGGGTTACATCGAACTGGATCTCAACAGCGGTAAGATCCTTGAGAGTTTTCGCCCCGAAGAACGTTTTCCAATGATGAGCACTTTTAAAGTTCTGCTATGTGGCGCGGTATTATCCCGTATTGACGCCGGGCAAGAGCAACTCGGTCGCCGCATACACTATTCTCAGAATGACTTGGTTGAGTACTCACCAGTCACAGAAAAGCATCTTACGGATGGCATGACAGTAAGAGAATTATGCAGTGCTGCCATAACCATGAGTGATAACACTGCGGCCAACTTACTTCTGACAACGATCGGAGGACCGAAGGAGCTAACCGCTTTTTTGCACAACATGGGGGATCATGTAACTCGCCTTGATCGTTGGGAACCGGAGCTGAATGAAGCCATACCAAACGACGAGCGTGACACCACGATGCCTGTAGCAATGGCAACAACGTTGCGCAAACTATTAACTGGCGAACTACTTACTCTAGCTTCCCGGCAACAATTAATAGACTGGATGGAGGCGGATAAAGTTGCAGGACCACTTCTGCGCTCGGCCCTTCCGGCTGGCTGGTTTATTGCTGATAAATCTGGAGCCGGTGAGCGTGGGTCTCGCGGTATCATTGCAGCACTGGGGCCAGATGGTAAGCCCTCCCGTATCGTAGTTATCTACACGACGGGGAGTCAGGCAACTATGGATGAACGAAATAGACAGATCGCTGAGATAGGTGCCTCACTGATTAAGCATTGGTAACTGTCAGACCAAGTTTACTCATATATACTTTAGATTGATTTAAAACTTCATTTTTAATTTAAAAGGATCTAGGTGAAGATCCTTTTTGATAATCTCATGACCAAAATCCCTTAACGTGAGTTTTCGTTCCACTGAGCGTCAGACCCCGTAGAAAAGATCAAAGGATCTTCTTGAGATCCTTTTTTTCTGCGCGTAATCTGCTGCTTGCAAACAAAAAAACCACCGCTACCAGCGGTGGTTTGTTTGCCGGATCAAGAGCTACCAACTCTTTTTCCGAAGGTAACTGGCTTCAGCAGAGCGCAGATACCAAATACTGTTCTTCTAGTGTAGCCGTAGTTAGGCCACCACTTCAAGAACTCTGTAGCACCGCCTACATACCTCGCTCTGCTAATCCTGTTACCAGTGGCTGCTGCCAGTGGCGATAAGTCGTGTCTTACCGGGTTGGACTCAAGACGATAGTTACCGGATAAGGCGCAGCGGTCGGGCTGAACGGGGGGTTCGTGCACACAGCCCAGCTTGGAGCGAACGACCTACACCGAACTGAGATACCTACAGCGTGAGCTATGAGAAAGCGCCACGCTTCCCGAAGGGAGAAAGGCGGACAGGTATCCGGTAAGCGGCAGGGTCGGAACAGGAGAGCGCACGAGGGAGCTTCCAGGGGGAAACGCCTGGTATCTTTATAGTCCTGTCGGGTTTCGCCACCTCTGACTTGAGCGTCGATTTTTGTGATGCTCGTCAGGGGGGCGGAGCCTATGGAAAAACGCCAGCAACGCGGCCTTT</w:t>
      </w:r>
      <w:r>
        <w:rPr>
          <w:rFonts w:ascii="Courier New" w:hAnsi="Courier New" w:cs="Courier New"/>
          <w:szCs w:val="18"/>
        </w:rPr>
        <w:lastRenderedPageBreak/>
        <w:t>TTACGGTTCCTGGCCTTTTGCTGGCCTTTTGCTCACATGTTCTTTCCTGCGTTATCCCCTGATTCTGTGGATAACCGTATTACCGCCTTTGAGTGAGCTGATACCGCTCGCCGCAGCCGAACGACCGAGCGCAGCGAGTCAGTGAGCGAGGAAGCGGAAGAGCGCCCAATACGCAAACCGCCTCTCCCCGCGCGTTGGCCGATTCATTAATGCAGCTGGCACGACAGGTTTCCCGACTGGAAAGCGGGCAGTGAGCGCAACGCAATTAATGTGAGTTAGCTCACTCATTAGGCACCCCAGGCTTTACACTTTATGCTTCCGGCTCGTATGTTGTGTGGAATTGTGAGCGGATAACAATTTCACACAGGAAACAGCTATGACCATGATTACGCCAAGCTTGCATGCAGGCCTCTGCAGTCGACGGGCCCAGTGGTCTCGAAATTGGGCCTCATAGCACATTGGTAAACACCAGATGGTGAACCATTGTAACAAGCTAACACTGAAAAAGTCTGTCCTGGTTGAATGCGAACAAACTTATACTTAGGTGTCTTAGGATTGGCTGTATCAACCTTAAGCTTAAGTACACAATTTTGCATAGAATGTCCAATAACCCTGAGTTGAACATTACCAGCCTGTACCAAGAAATTATGATTAGACTTACGAATGAGTAAATCTTCATAATTAGGGTTAAGCATGTCTTCAGAGGTGCAGATCACATGTCTTGGACAGTAAACTACGTCATCAAGCCAAAGACCGTTAAGTGTAGTTGTACCACAAGTTACTTGTACCATACAACCCTCAACTTTACCAGATGGGAATGCCATTTTTCTAAAACCACTCTGCAAAACAGCTGAGGTGATAGAGGTTTGTGGTGGTTGGTAAAGAACATCAGAACCTGAGTTACTGAAGTCATTGAGAGCCTTTGCGAGATGACAACAAGCAGCTTCTCTGTAGCTAGTTGTATCCATTGCTCCACTAAAATACTTGTACTTATTATAAAGAGCTAAGTATCTATTATATTGCGTAAGAGGTAATAGCACATCACTACGCAACTTTAGATACATTTCTTTATTTAACAAAAAGGTGCACAGCGCAGCTTCTTCAAAAGTACTAAAGGAAACACCATTAAAGACTACACGTCTCTTTAGGTAATTACTAAAGAACCAATAGAAATGCTTTGTGGAAATACAAATGATATAAGCAATTGTTATCCAGAAAGGTACTAAAGGTGTGAACATAACCATCCACTGAATATGTGCTAAAAAAGAAACATCATTAGTAAGATAAAATGTCAAGTACAAGTAAATAACAGAATAAACACCAGGTAAGAATGAGTAAACTGGTGTTAAACAGAGTACAGTGAATGACATAAGGAATAGTAAAGTATTAAAGGCAACTACATGACTGTATTCACCAAAAGCTCTTCTAAACCTCATAAAATAGTAGGCAAGGCATGTTACTACGATAGCTACAATACCACCAGCTACTATAGATGCTGATATGTCCAAAGCACCAATAGGTTGAATTAGTGGTGTAAACATATTAGTAAGTAAATTTACAGCATCTACACCACAGAAAACTCCTGGTAAAGATCTGTAATAATCATTGTTAAGTACCCATCTACCACTAGTAGATACACAAACACCAGCTTCTGATCTTTCACAAGTGC</w:t>
      </w:r>
    </w:p>
    <w:p w14:paraId="73673136" w14:textId="77777777" w:rsidR="00BF343A" w:rsidRPr="0090013F" w:rsidRDefault="00BF343A" w:rsidP="00BF343A">
      <w:pPr>
        <w:rPr>
          <w:szCs w:val="18"/>
        </w:rPr>
      </w:pPr>
    </w:p>
    <w:p w14:paraId="3886BBBD" w14:textId="1E1243F8" w:rsidR="009F5145" w:rsidRDefault="009F5145" w:rsidP="00E86525">
      <w:pPr>
        <w:pStyle w:val="Heading1"/>
      </w:pPr>
      <w:r w:rsidRPr="00050D6B">
        <w:t xml:space="preserve">Figure </w:t>
      </w:r>
      <w:r>
        <w:t>3</w:t>
      </w:r>
      <w:r w:rsidRPr="00050D6B">
        <w:t>:  Complete Plasmid Sequence of NR-</w:t>
      </w:r>
      <w:r w:rsidR="00783919">
        <w:t>53754</w:t>
      </w:r>
    </w:p>
    <w:p w14:paraId="3216F5E2" w14:textId="77777777" w:rsidR="00E86525" w:rsidRPr="00050D6B" w:rsidRDefault="00E86525" w:rsidP="00E86525">
      <w:pPr>
        <w:rPr>
          <w:rFonts w:ascii="Arial" w:hAnsi="Arial" w:cs="Arial"/>
          <w:b/>
          <w:bCs/>
          <w:sz w:val="20"/>
        </w:rPr>
      </w:pPr>
    </w:p>
    <w:p w14:paraId="48C0D869" w14:textId="77777777" w:rsidR="00BF343A" w:rsidRDefault="00BF343A" w:rsidP="00BF343A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&gt;NR-53754 lot 70041812 complete plasmid sequence</w:t>
      </w:r>
    </w:p>
    <w:p w14:paraId="5D963019" w14:textId="0C3760B2" w:rsidR="00E86525" w:rsidRDefault="00BF343A" w:rsidP="00BF343A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CGCGCGTTTCGGTGATGACGGTGAAAACCTCTGACACATGCAGCTCCCGGAGACGGTCACAGCTTGTCTGTAAGCGGATGCCGGGAGCAGACAAGCCCGTCAGGGCGCGTCAGCGGGTGTTGGCGGGTGTCGGGGCTGGCTTAACTATGCGGCATCAGAGCAGATTGTACTGAGAGTGCACCATATGCGGTGTGAAATACCGCACAGATGCGTAAGGAGAAAATACCGCATCAGGCGCCATTCGCCATTCAGGCTGCGCAACTGTTGGGAAGGGCGATCGGTGCGGGCCTCTTCGCTATTACGCCAGCTGGCGAAAGGGGGATGTGCTGCAAGGCGATTAAGTTGGGTAACGCCAGGGTTTTCCCAGTCACGACGTTGTAAAACGACGGCCAGTGAATTCGAGCTCGGTACCTCGCGAATGCATCTAGATATCGGATCCGGTCTCAATTTCACTATTAAGGGTTCATTCCTTAATGGTTCATGTGGTAGTGTTGGTTTTAACATAGATTATGACTGTGTCTCTTTTTGTTACATGCACCATATGGAATTACCAACTGGAGTTCATGCTGGCACAGACTTAGAAGGTAACTTTTATGGACCTTTTGTTGACAGGCAAACAGCACAAGCAGCTGGTACGGACACAACTATTACAGTTAATGTTTTAGCTTGGTTGTACGCTGCTGTTATAAATGGAGACAGGTGGTTTCTCAATCGATTTACCACAACTCTTAATGACTTTAACCTTGTGGCTATGAAGTACAATTATGAACCTCTAACACAAGACCATGTTGACATACTAGGACCTCTTTCTGCTCAAACTGGAATTGCCGTTTTAGATATGTGTGCTTCATTAAAAGAATTACTGCAAAATGGTATGAATGGACGTACCATATTGGGTAGTGCTTTATTAGAAGATGAATTTACACCTTTTGATGTTGTTAGACAATGCTCAGGTGTTACTTTCCAAAGTGCAGTGAAAAGAACAATCAAGGGTACACACCACTGGTTGTTACTCACAATTTTGACTTCACTTTTAGTTTTAGTCCAGAGTACTCAATGGTCTTTGTTCTTTTTTTTGTATGAAAATGCCTTTTTACCTTTTGCTATGGGTATTATTGCTATGTCTGCTTTTGCAATGATGTTTGTCAAACATAAGCATGCATTTCTCTGTTTGTTTTTGTTACCTTCTCTTGCCACTGTAGCTTATTTTAATATGGTCTATATGCCTGCTAGTTGGGTGATGCGTATTATGACATGGTTGGATATGGTTGATACTAGTTTGTCTGGTTTTAAGCTAAAAGACTGTGTTATGTATGCATCAGCTGTAGTGTTACTAATCCTTATGACAGCAAGAACTGTGTATGATGATGGTGCTAGGAGAGTGTGGACACTTATGAATGTCTTGACACTCGTTTATAAAGTTTATTATGGTAATGCTTTAGATCAAGCCATTTCCATGTGGGCTCTTATAATCTCTGTTACTTCTAACTACTCAGGTGTAGTTACAACTGTCATGTTTTTGGCCAGAGGTATTGTTTTTATGTGTGTTGAGTATTGCCCTATTTTCTTCATAACTGGTAATACACTTCAGTGTATAATGCTAGTTTATTGTTTCTTAGGCTATTTTTGTACTTGTTACTTTGGCCTCTTTTGTTTACTCAACCGCTACTTTAGACTGACTCTTGGTGTTTATGATTACTTAGTTTCTACACAGGAGTTTAGATATATGAATTCACAGGGACTACTCCCACCCAAGAATAGCATAGATGCCTTCAAACTCAACATTAAATTGTTGGGTGTTGGTGGCAAACCTTGTATCAAAGTAGCCACTGTACAGTCTAAAATGTCAGATGTAAAGTGCACATCAGTAGTCTTACTCTCAGTTTTGCAACAACTCAGAGTAGAATCATCATCTAAATTGTGGGCTCAATGTGTCCAGTTACACAATGACATTCTCTTAGCTAAAGATACTACTGAAGCCTTTGAAAAAATGGTTTCACTACTTTCTGTTTTGCTTTCCATGCAGGGTGCTGTAGACATAAACAAGCTTTGTGAAGAAATGCTGGACAACAGGGCAACCTTACAAGCTATAGCCTCAGAGTTTAGTTCCCTTCCATCATATGCAGCTTTTGCTACTGCTCAAGAAGCTTATGAGCAGGCTGTTGCTAATGGTGATTCTGAAGTTGTTCTTAAAAAGTTGAAGAAGTCTTTGAATGTGGCTAAATCTGAATTTGACCGTGATGCAGCCATGCAACGTAAGTTGGAAAAGATGGCTGATCAAGCTATGACCCAAATGTATAAACAGGCTAGATCTGAGGACAAGAGGGCAAAAGTTACTAGTGCTATGCAGACAATGCTTTTCACTATGCTTAGAAAGTTGGATAATGATGCACTCAACAACATTATCAACAATGCAAGAGATGGTTGTGTTCCCTTGAACATAATACCTCTTACAACAGCAGCCAAACTAATGGTTGTCATACCAGACTATAACACATATAAAAATACGTGTGATGGTACAACATTTACTTATGCATCAGCATTGTGGGAAATCCAACAGGTTGTAGATGCAGATAGTAAAATTGTTCAACTTAGTGAAATTAGTATGGACAATTCACCTAATTTAGCATGGCCTCTTATTGTAACAGCTTTAAGGGCCAATTCTGCTGTCAAATTACAGAATAATGAGCTTAGTCCTGTTGCACTACGACAGATGTCTTGTGCTGCCGGTACTACACAAACTGCTTGCACTGATGACAATGCGTTAGCTTACTACAACACAACAAAGGGAGGTAGGTTTGTACTTGCACTGTTATCCGATTTACAGGATTTGAAATGGGCTAGATTCCCTAAGAGTGATGGAACTGGTACTATCTATACAGAACTGGAACCACCTTGTAGGTTTGTTACAGACACACCTAAA</w:t>
      </w:r>
      <w:r>
        <w:rPr>
          <w:rFonts w:ascii="Courier New" w:hAnsi="Courier New" w:cs="Courier New"/>
          <w:szCs w:val="18"/>
        </w:rPr>
        <w:lastRenderedPageBreak/>
        <w:t>GGTCCTAAAGTGAAGTATTTATACTTTATTAAAGGATTAAACAACCTAAATAGAGGTATGGTACTTGGTAGTTTAGCTGCCACAGTACGTCTACAAGCTGGTAATGCAACAGAAGTGCCTGCCAATTCAACTGTATTATCTTTCTGTGCTTTTGCTGTAGATGCTGCTAAAGCTTACAAAGATTATCTAGCTAGTGGGGGACAACCAATCACTAATTGTGTTAAGATGTTGTGTACACACACTGGTACTGGTCAGGCAATAACAGTTACACCGGAAGCCAATATGGATCAAGAATCCTTTGGTGGTGCATCGTGTTGTCTGTACTGCCGTTGCCACATAGATCATCCAAATCCTAAAGGATTTTGTGACTTAAAAGGTAAGTATGTACAAATACCTACAACTTGTGCTAATGACCCTGTGGGTTTTACACTTAAAAACACAGTCTGTACCGTCTGCGGTATGTGGAAAGGTTATGGCTGTAGTTGTGATCAACTCCGCGAACCCATGCTTCAGTCAGCTGATGCACAATCGTTTTTAAACGGGTTTGCGGTGTAAGTGCAGCCCGTCTTACACCGTGCGGCACAGGCACTAGTACTGATGTCGTATACAGGGCTTTTGACATCTACAATGATAAAGTAGCTGGTTTTGCTAAATTCCTAAAAACTAATTGTTGTCGCTTCCAAGAAAAGGACGAAGATGACAATTTAATTGATTCTTACTTTGTAGTTAAGAGACACACTTTCTCTAACTACCAACATGAAGAAACAATTTATAATTTACTTAAGGATTGTCCAGCTGTTGCTAAACATGACTTCTTTAAGTTTAGAATAGACGGTGACATGGTACCACATATATCACGTCAACGTCTTACTAAATACACAATGGCAGACCTCGTCTATGCTTTAAGGCATTTTGATGAAGGTAATTGTGACACATTAAAAGAAATACTTGTCACATACAATTGTTGTGATGATGATTATTTCAATAAAAAGGACTGGTATGATTTTGTAGAAAACCCAGATATATTACGCGTATACGCCAACTTAGGTGAACGTGTACGCCAAGCTTTGTTAAAAACAGTACAATTCTGTGATGCCATGCGAAATGCTGGTATTGTTGGTGTACTGACATTAGATAATCAAGATCTCAATGGTAACTGGTATGATTTCGGTGATTTCATACAAACCACGCCAGGTAGTGGAGTTCCTGTTGTAGATTCTTATTATTCATTGTTAATGCCTATATTAACCTTGACCAGGGCTTTAACTGCAGAGTCACATGTTGACACTGACTTAACAAAGCCTTACATTAAGTGGGATTTGTTAAAATATGACTTCACGGAAGAGAGGTTAAAACTCTTTGACCGTTATTTTAAATATTGGGATCAGACATACCACCCAAATTGTGTTAACTGTTTGGATGACAGATGCATTCTGCATTGTGCAAACTTTAATGTTTTATTCTCTACAGTGTTCCCACCTACAAGTTTTGGACCACTAGTGAGAAAAATATTTGTTGATGGTGTTCCATTTGTAGTTTCAACTGGATACCACTTCAGAGAGCTAGGTGTGAGACCGTCGACTGCAGAGGCCTGCATGCAAGCTTGGCGTAATCATGGTCATAGCTGTTTCCTGTGTGAAATTGTTATCCGCTCACAATTCCACACAACATACGAGCCGGAAGCATAAAGTGTAAAGCCTGGGGTGCCTAATGAGTGAGCTAACTCACATTAATTGCGTTGCGCTCACTGCCCGCTTTCCAGTCGGGAAACCTGTCGTGCCAGCTGCATTAATGAATCGGCCAACGCGCGGGGAGAGGCGGTTTGCGTATTGGGCGCTCTTCCGCTTCCTCGCTCACTGACTCGCTGCGCTCGGTCGTTCGGCT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AAACTCACGTTAAGGGATTTTGGTCATGAGATTATCAAAAAGGATCTTCACCTAGATCCTTTTAAATTAAAAATGAAGTTTT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GCGGATACATATTTGAATGTATTTAGAAAAATAAACAAATAGGGGTTCCGCGCACATTTCCCCGAAAAGTGCCACCTGACGTCTAAGAAACCATTATTATCATGACATTAACCTATAAAAATAGGCGTATCACGAGGCCCTTTCGTC</w:t>
      </w:r>
    </w:p>
    <w:p w14:paraId="438549CE" w14:textId="77777777" w:rsidR="00BF343A" w:rsidRPr="0090013F" w:rsidRDefault="00BF343A" w:rsidP="00BF343A">
      <w:pPr>
        <w:rPr>
          <w:szCs w:val="18"/>
        </w:rPr>
      </w:pPr>
    </w:p>
    <w:p w14:paraId="74E20A41" w14:textId="1CEE7D8B" w:rsidR="009F5145" w:rsidRDefault="009F5145" w:rsidP="00E86525">
      <w:pPr>
        <w:pStyle w:val="Heading1"/>
      </w:pPr>
      <w:r w:rsidRPr="00050D6B">
        <w:t xml:space="preserve">Figure </w:t>
      </w:r>
      <w:r>
        <w:t>4</w:t>
      </w:r>
      <w:r w:rsidRPr="00050D6B">
        <w:t>:  Complete Plasmid Sequence of NR-</w:t>
      </w:r>
      <w:r w:rsidR="00783919">
        <w:t>53755</w:t>
      </w:r>
    </w:p>
    <w:p w14:paraId="48B56470" w14:textId="77777777" w:rsidR="00E86525" w:rsidRPr="00050D6B" w:rsidRDefault="00E86525" w:rsidP="00E86525">
      <w:pPr>
        <w:rPr>
          <w:rFonts w:ascii="Arial" w:hAnsi="Arial" w:cs="Arial"/>
          <w:b/>
          <w:bCs/>
          <w:sz w:val="20"/>
        </w:rPr>
      </w:pPr>
    </w:p>
    <w:p w14:paraId="2698EA64" w14:textId="77777777" w:rsidR="000772D5" w:rsidRPr="00142834" w:rsidRDefault="000772D5" w:rsidP="000772D5">
      <w:pPr>
        <w:spacing w:line="240" w:lineRule="auto"/>
        <w:rPr>
          <w:sz w:val="24"/>
          <w:szCs w:val="24"/>
        </w:rPr>
      </w:pPr>
      <w:r w:rsidRPr="00142834">
        <w:rPr>
          <w:sz w:val="20"/>
          <w:szCs w:val="24"/>
        </w:rPr>
        <w:t>&gt;NR-53755 lot 70038948 complete plasmid sequence</w:t>
      </w:r>
    </w:p>
    <w:p w14:paraId="5364C117" w14:textId="77777777" w:rsidR="000772D5" w:rsidRDefault="000772D5" w:rsidP="000772D5">
      <w:pPr>
        <w:spacing w:line="240" w:lineRule="auto"/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ACTGGAAAGCGGGCAGTGAGCGCAACGCAATTAATGTGAGTTAGCTCACTCATTAGGCACCCCAGGCTTTACACTTTATGCTTCCGGCTCGTATGTTGTGTGGAATTGTGAGCGGATAACAATTTCACACAGGAAACAGCTATGACCATGATTACGCCAAGCTTGCATGCAGGCCTCTGCAGTCGACGGTCTCCTGTGATGAATCAACAGTTTGAGTTGGTAGTCCCAAAATCTTTGAGGCTACAGCATTCTGTGAATTATAAGGTGAAATAAAGACAGCTTTTCTCCAAGCAGGGTTACGTGTAAGGAATTCTCTTACCACGCCTATTTGTGGCCTGTTAATTGCAGATGAAACATCATGCGTGATAACACCCTTATAAAACATTTTAAAGCATTGAGCTGATTTGTCTTTATGTGCTTTAAGCTTATTATCATAAACCAAAGCACTCACAGTGTCAACAATTTCAGCAGGACAACGCCGACAAGTTCCGAGGAACATGTCTGGACCTATAGTTTTCATAAGTCTACACACTGAATTGAAATATTCTGGTTCTAGTGTGCCCTTAGTTAGCAATGTGCGTGGTGCAGGTAATTGAGCAGGGTCGCCAATGTACACATAGTGCTTAGCACGTAATCTGGCATTGACAACACTCAAATCATAATTTGTGGCCATTGAAATTTCATCAAAGACAACTATATCTGCTGTCGTCTCAGGCAATGCATTTACAGTACAAAAGACATACTGTTCTAATGTTGAATTCACTTTGAATTTATCAAAACACTCTACACGAGCACGTGCAGGTATAATTCTACTACATTTATCTATAGGCAAATATTTTAATGCCTTCTCACATAGTGC</w:t>
      </w:r>
      <w:r>
        <w:rPr>
          <w:rFonts w:ascii="Courier New" w:hAnsi="Courier New" w:cs="Courier New"/>
          <w:szCs w:val="18"/>
        </w:rPr>
        <w:lastRenderedPageBreak/>
        <w:t>ATCAACAGCGGCATGAGAGCAAGCTGTATACACTATGCGAGCAGAAGGGTAGTAGAGAGCTAGGCCAATAGCAAAATGACTCTTACCAGTACCAGGTGGTCCCTGGAGTGTAGAATACTTTTGCATACCAACCTTTTGATAATTTGCAACATTGCTAGAAAACTCATCTGAGATATTGAGTGTTGGGTATAAGCCAGTAATTCTAACATAGTGCTCTTGTGGCACTAGTGTAGGTGCACTTAATGGCATTACTGTATGTGATGTCAGCACAAAATAATCACCAACATTTAATTTGTAAGTTGTTGTACCTCGGTAAACAACAGCATCACCATAGTCACCTTTTTCAAAGGTGTACTCTCCTATTTGTACTTTACTGTTTTTAGTTACACGATAACCAGTAAAGACATAATTTCGGTTAAGTGGTGGTCTAGGTTTACCAACTTCCCATGAAAGATGTAATTCTCTGTCAGACAGCACTTCACGTACAGTAGCAATACCATAAGACAGTTTAAATGTCTCCTCAGTAGCTTTGAGCGTTTCTGCTGCAAAAAGCTTGAGTCTTTCAGTACAGGTGTTAGCTAAAATGTAATCACCAGCATTTGTCCAGTCACATGTTGCAATTGCATTAAAGTCAGTAACATTATCGCTACCAACACATGTATTTTTATATAAACCAAAAACTTGTCCATTAGCACACAATGGAAAACTAATGGGTGGTTTATGTGATTTACAATAATAGCTCATACCTCCTAAGTAAAGTTGAGTCACATCTGTGACATCACAACCTGGAGCATTGCAAACATACGGATTAACAGACAAGACTAATTTATGTGATGTTGATATGACATGGTCGTAACAGCATTTACAACATAAGAATGGTCTACGTATGCAAGCACCACATCTTAATGAAGTCTGTGAATTGCAAAGAACACAAGCCCCAACAGCCTGTAAGACTGTATGCGGTGTGTACATAGCCTCATAAAACTCAGGTTCCCAATACCTTGAAGTGTTATCATTAGTAAGCATAACAGAATACATGTCTAACATGTGTCCTGTTAACTCATCATGTAGCTTTCTTATGTATTGTAAGTACAAATGAAAGACATCAGCATACTCCTGATTAGGATGTTTAGTAAGTGGGTAAGCATCTATAGCTAAAGACACGAACCGTTCAATCATAAGTGTACCATCTGTTTTTACGATATCATCTACAAAACAGCCGGCCCCTAGGATTCTTGATGGATCTGGGTAAGGAAGGTACACATAATCATCACCCTGTTTAACTAGCATTGTATGTTGAGAGCAAAATTCATGAGGTCCTTTAGTAAGGTCAGTCTCAGTCCAACATTTTGCTTCAGACATAAAAACATTGTTTTGATAATAAAGAACTGACTTAAAGTTCTTTATGCTAGCCACTAGACCTTGAGATGCATAAGTGCTATTGAAACACACAACAGCATCGTCAGAGAGTATCATCATTGAGAAATGTTTACGCAAATATGCGTAAAACTCATTCACAAAGTCTGTGTCAACATCTCTATTTCTATAGAGACACTCATAAAGTCTGTGTTGTAAATTGCGGACATACTTATCGGCAATTTTGTTACCATCAGTAGATAAAAGTGCATTAACATTGGCCGTGACAGCTTGACAAATGTTAAAAACACTATTAGCATAAGCAGTTGTGGCATCTCCTGATGAGGTTCCACCTGGTTTAACATATAGTGAACCGCCACACATGACCATTTCACTCAATACTTGAGCACACTCATTAGCTAATCTATAGAAACGGTGTGACAAGCTACAACACGTTGTATGTTTGCGAGCAAGAACAAGTGAGGCCATAATTCTAAGCATGTTAGGCATGGCTCTATCACATTTAGGATAATCCCAACCCATAAGGTGAGGGTTTTCTACATCACTATAAACAGTTTTTAACATGTTGTGCCAACCACCATAGAATTTGCTTGTTCCAATTACTACAGTAGCTCCTCTAGTGGCGGCTATTGATTTCAATAATTTTTGATGAAACTGTCTATTGGTCATAGTACTACAGATAGAGACACCAGCTACGGTGCGTGCTCTATTCTTTGCACTAATGGCATACTTAAGATTCATTTGAGTTATAGTAGGGATGACATTACGTTTTGTATATGCGAAAAGTGCATCTTGATCCTCATAACTCATTGAATCATAATAAAGTCTAGCCTTACCCCATTTATTAAATGGAAAACCAGCTGATTTGTCTAGGTTGTTGACGATGACTTGGTTAGCATTAATACAGCCACCATCGTAACAATCAAAGTACTTATCAACAACTTCAACTACAAATAGTAGTTGTCTGATATCACACATTGTTGGTAGATTATAACGATAGTAGTCATAATCGCTGATAGCAGCATTACCATCCTGAGCAAAGAAGAAGTGTTTTAATTCAACAGAACTTCCTTCCTTAAAGAAACCCTTAGACACAGCAAAGTCATAGAAGTCTTTGTTAAAATTACCGGGTTTGACAGTTTGAAAAGCAACATTGTTAGTAAGTGCAGCTACTGAAAAGCACGTAGTGCGTTTATCTAGTAATAGATTACCAGAAGCAGCGTGCATAGCAGGGTCAGCAGCATACACAAGTAATTCCTTAAAACTAAGTCTAGAGCTATGTAAGTTTACATCCTGATTATGTACAACACCTGAGACCGGATCCGATATCTAGATGCATTCGCGAGGTACCGAGCTCGAATTCACTGGCCGTCGTTTTACAACGTCGTGACTGGGAAAACCCTGGCGTTACCCAACTTAATCGCCTTGCAGCACATCCCCCTTTCGCCAGCTGGCGTAATAGCGAAGAGGCCCGCACCGATTGCCCTTCCCAACAGTTGCGCAGCCTGAATGGCGAATGGCGCCTGATGCGGTATTTTCTCCTTACGCATCTGTGCGGTATTTCACACCGCATATGGTGCACTCTCAGTACAATCTGCTCTGATGCCGCATAGTTAAGCCAGCCCCGACACCCGCCAACACCCGCTGACGCGCCCTGACGGGCTTGTCTGCTCCCGGCATCCGCTTACAGACAAGCTGTGACCGTCTCCGGGAGCTGCATGTGTCAGAGGTTTTCACCGTCATCACCGAAACGCGCGAGACGAAAGGGCCTCGTGATACGCCTATTTTTATAGGTTAATGTCATGATAATAATGGTTTCTTAGACGTCAGGTGGCACTTTTCGGGGAAATGTGCGCGGAACCCCTATTTGTTTATTTTTCTAAATACATTCAAATATGTATCCGCTCATGAGACAATAACCCTGATAAATGCTTCAATAATATTGAAAAAGGAAGAGTATGAGTATTCAACATTTCCGTGTCGCCCTTATTCCCTTTTTTGCGGCATTTTGCCTTCCTGTTTTTGCTCACCCAGAAACGCTGGTGAAAGTAAAAGATGCTGAAGATCAGTTGGGTGCACGAGTGGGTTACATCGAACTGGATCTCAACAGCGGTAAGATCCTTGAGAGTTTTCGCCCCGAAGAACGTTTTCCAATGATGAGCACTTTTAAAGTTCTGCTATGTGGCGCGGTATTATCCCGTATTGACGCCGGGCAAGAGCAACTCGGTCGCCGCATACACTATTCTCAGAATGACTTGGTTGAGTACTCACCAGTCACAGAAAAGCATCTTACGGATGGCATGACAGTAAGAGAATTATGCAGTGCTGCCATAACCATGAGTGATAACACTGCGGCCAACTTACTTCTGACAACGATCGGAGGACCGAAGGAGCTAACCGCTTTTTTGCACAACATGGGGGATCATGTAACTCGCCTTGATCGTTGGGAACCGGAGCTGAATGAAGCCATACCAAACGACGAGCGTGACACCACGATGCCTGTAGCAATGGCAACAACGTTGCGCAAACTATTAACTGGCGAACTACTTACTCTAGCTTCCCGGCAACAATTAATAGACTGGATGGAGGCGGATAAAGTTGCAGGACCACTTCTGCGCTCGGCCCTTCCGGCTGGCTGGTTTATTGCTGATAAATCTGGAGCCGGTGAGCGTGGGTCTCGCGGTATCATTGCAGCACTGGGGCCAGATGGTAAGCCCTCCCGTATCGTAGTTATCTACACGACGGGGAGTCAGGCAACTATGGATGAACGAAATAGACAGATCGCTGAGATAGGTGCCTCACTGATTAAGCATTGGTAACTGTCAGACCAAGTTTACTCATATATACTTTAGATTGATTTAAAACTTCATTTTTAATTTAAAAGGATCTAGGTGAAGATCCTTTTTGATAATCTCATGACCAAAATCCCTTAACGTGAGTTTTCGTTCCACTGAGCGTCAGACCCCGTAGAAAAGATCAAAGGATCTTCTTGAGATCCTTTTTTTCTGCGCGTAATCTGCTGCTTGCAAACAAAAAAACCACCGCTACCAGCGGTGGTTTGTTTGCCGGATCAAGAGCTACCAACTCTTTTTCCGAAGGTAACTGGCTTCAGCAGAGCGCAGATACCAAATACTGTTCTTCTAGTGTAGCCGTAGTTAGGCCACCACTTCAAGAACTCTGTAGCACCGCCTACATACCTCGCTCTGCTAATCCTGTTACCAGTGGCTGCTGCCAGTGGCGATAAGTCGTGTCTTACCGGGTTGGACTCAAGACGATAGTTACCGGATAAGGCGCAGCGGTCGGGCTGAACGGGGGGTTCGTGCACACAGCCCAGCTTGGAGCGAACGACCTACACCGAACTGAGATACCTACAGCGTGAGCTATGAGAAAGCGCCACGCTTCCCGAAGGGAGAAAGGCGGACAGGTATCCGGTAAGCGGCAGGGTCGGAACAGGAGAGCGCACGAGGGAGCTTCCAGGGGGAAACGCCTGGTATCTTTATAGTCCTGTCGGGTTTCGCCACCTCTGACTTGAGCGTCGATTTTTGTGATGCTCGTCAGGGGGGCGGAGCCTATGGAAAAACGCCAGCAACGCGGCCTTTTTACGGTTCCTGGCCTTTTGCTGGCCTTTTGCTCACATGTTCTTTCCTGCGTTATCCCCTGATTCTGTGGATAACCGTATTACCGCCTTTGAGTGAGCTGATACCGCTCGCCGCAGCCGAACGACCGAGCGCAGCGAGTCAGTGAGCGAGGAAGCGGAAGAGCGCCCAATACGCAAACCGCCTCTCCCCGCGCGTTGGCCGATTCATTAATGCAGCTGGCACGACAGGTTTCCC</w:t>
      </w:r>
    </w:p>
    <w:p w14:paraId="3E0D2E1C" w14:textId="77777777" w:rsidR="00E86525" w:rsidRPr="0090013F" w:rsidRDefault="00E86525" w:rsidP="009F5145">
      <w:pPr>
        <w:rPr>
          <w:szCs w:val="18"/>
        </w:rPr>
      </w:pPr>
    </w:p>
    <w:p w14:paraId="6ECEACE1" w14:textId="278A4473" w:rsidR="009F5145" w:rsidRDefault="009F5145" w:rsidP="00E86525">
      <w:pPr>
        <w:pStyle w:val="Heading1"/>
      </w:pPr>
      <w:r w:rsidRPr="00050D6B">
        <w:lastRenderedPageBreak/>
        <w:t xml:space="preserve">Figure </w:t>
      </w:r>
      <w:r>
        <w:t>5</w:t>
      </w:r>
      <w:r w:rsidRPr="00050D6B">
        <w:t>:  Complete Plasmid Sequence of NR-</w:t>
      </w:r>
      <w:r w:rsidR="00783919">
        <w:t>53756</w:t>
      </w:r>
    </w:p>
    <w:p w14:paraId="010DF1F5" w14:textId="77777777" w:rsidR="00E86525" w:rsidRPr="00E86525" w:rsidRDefault="00E86525" w:rsidP="00E86525"/>
    <w:p w14:paraId="590D5EC7" w14:textId="77777777" w:rsidR="00601ACC" w:rsidRPr="00142834" w:rsidRDefault="00601ACC" w:rsidP="00601ACC">
      <w:pPr>
        <w:rPr>
          <w:rFonts w:cstheme="minorHAnsi"/>
          <w:sz w:val="20"/>
          <w:szCs w:val="20"/>
        </w:rPr>
      </w:pPr>
      <w:r w:rsidRPr="00142834">
        <w:rPr>
          <w:rFonts w:cstheme="minorHAnsi"/>
          <w:sz w:val="20"/>
          <w:szCs w:val="20"/>
        </w:rPr>
        <w:t>&gt;NR-53756 lot 70038949 complete plasmid sequence</w:t>
      </w:r>
    </w:p>
    <w:p w14:paraId="132ABD95" w14:textId="70F9E636" w:rsidR="00783919" w:rsidRPr="00E86525" w:rsidRDefault="00601ACC" w:rsidP="00601ACC">
      <w:pPr>
        <w:rPr>
          <w:sz w:val="20"/>
          <w:szCs w:val="24"/>
        </w:rPr>
      </w:pPr>
      <w:r>
        <w:rPr>
          <w:rFonts w:ascii="Courier New" w:hAnsi="Courier New" w:cs="Courier New"/>
        </w:rPr>
        <w:t>CACGGAACCTCCAAGAGCTAGCTTTTGTTGTATAAACCCACAAATGTAAGTGAAAAAACCCTCTTTAGAGTCATTTTCTTTTGTAACATTTTTAGTCTTAGGGTCGTACATATCACTAATAATGAGATCCCATTTATTAGCTGTATGTACAGTTGCACAATCACCAATCAAAGTTGAATCTGCATCAGAGACAAAGTCATTAAGATCTGAATCGACAAGCAGCGTACCCGTAGGCAACCACTGTCTTAAAACAGCTGTACCTGGTGCAACTCCTTTATCAGAACCAGCACCAAAATGTATAACTCTCATATTATAGGGTACAGCTAATGTTAATGTGTTTAAATATTGACACAGTTGAGTATATTTTGCGACATTCATCATTATGCCTTTAGGTAATGTTGCACTATCACCATAATTTTGAAGGTCACACTTTTCTAATAGCATTCTTTGCATTTTGTAAAGATTAGGCATAGCAACACCCGGTTGCCACGCTTGACTAGATTGTAATTTTGGGTAAAATGTTTCTACATGGCCATCTTTACACCAAAGCATAAATGAAATTTCTGTATAGTCAATAGTCACTTTGACAACCTTAGAAACTACAGATAAATCTTGGGATTTTATTATTTCAACAAAATCATCAAGTAATAAATCAATAACAGAACACACACACTTAGATGAACCTGTTTGCGCATCTGTTATGAAATAGTTTTTAACTGTACTGTCCATAGGAATAAAATCTTCTAATTCAAAAGGTGATTCCTTAAAACGTTTAGCTAGTCCAATCAGTAGATGTAAACCACCTAACTGACTATGACTAAAATCTCCATAAACGATATGTTCGAAGGCATAGCCTTCTAATTTATACCGTTCAATGAATTCATCCATAGCTAATTCTAAGAAATCAATTTCCATTTGACTCCTGGGTTTAAATTCTTGTAAATTTCTACTCTGAGTAAAGTAAGTTTCAGGTAATTGTTGGACAACACCATCAACTTTCTTATAATAATTGAACTGTGTTTTTACGGCTTCTCCAATTAATGTGACTCCATTAAGACTAGCTTGTTTGGGACCTACAGATGGTTGTAAACCTTTAACACTACCTTCTGTAATAAGAACACCATTACGGGCATTTCTAAATAAGTCTACTTGACCATCAACTCTACCATCAAAAAAGACAGTGAGTGGTGCACAAATCGTTTCAGTTGGTTTCTTGGCTATGTCAGTCATAGAACAAACACCAATAGTAGATATATGTGCTGGAGCATCTCTTTTGTAGTCCCAGATCACAGTATTAGCAGCAATGTCCACACCCAAATTATTGAGTATTTTCACCTCTGGTACTGGTTTAATGTTGCGCTTAGCCCAAAGCTCAAATGCTACATTAACAGGTAATGTTGTTTTATTTTCAAACAATTCTACATCAACACCATCAACTTTTGTGTAAACAGTGTTATTAATGATAGAAACTGGTACTTCACCCTGTTGTCCATCAAAGTGTCCCTTATTTACAACATTAAAAGCCACATTTTCTAAACTCTGAAGTCTTGTAAAAGTGTTCCAGAGGTTATAAGTATCAAATTGTTTGTAAACCCACAAGCTAAAGCCAGCTGAGATCATCATGTTATAAGCATCGAGATACAATCTGTACTCATTAGCATGATGTCTACAGACAGCACCACCTAAATTGCAACGTGTTATACACGTAGCAGACTTTAGTGGTACATAATCTATATCTGACACTACTTGTTTTCCATGAGACTCACATGGACTGTCAGAGTAATAGAAAAATGGTAATTGTTTTAAATTAACAAAAGCACTTTTATCAAAAGCTGGTGTGTGGAATGCATGTTTATTTACATACAAACTGCCACCATCACAACCAGGCAAGTTAAGGTTAGATAGCACTCTAGTGTCAAATCTACAAACAATGGAATTAGCAGGATATCTATCGACATTGCAATTCCAAAATAGGCATACACCATCTGTGAATTTGTCAGAATGTGTGGCATAAGAATAGAATAATTCTTCTATTTTATAAGCTTTGTCACTACAAGGCTGTGCATCATAGAACTTCCATTCTACATCAGCTTGAGGTACACACTTAATAGCTTTAGGGTTACCAATGTCGTGAAGAACTGGGAATTTGTCTGCTAATAATGCAGCTTTAACAACCATGTGTTGAACCTTTCTACAAGCCGCATTAATCTTCAGTTCATCACCAATTATAGGATATTCAATAGTCCAGTCAACACGCTTAACAAAGCACTCGTGGACAGCTAGACACCTAGTCATGATTGCATCACAACTAGCTACATGTGCATTACCATGGACTTGACAATACAGATCATGGTTGCTTTGTAGGTTACCTGTAAAACCCCATTGTTGAACATCAATCATAAACGGATTATAGACGTAATCAAATCCAATAGAATGATGCCAACAGGCATAAGTGTCTGAAGCAGTGGAAAAGCATGTGGCACGTCTATCACATAGACAACAGGTGCGCTCAGGTCCTATTTTCACAAAATACTTCATAGATGTCAACTCAAAGCCATGTGCCCATAAGACAAATACGACTCTGTCAGAGAGATTTTTAAGTGTGTCACTTAACATTTGTACAATCTTTATACGCACTACATTCCAAGGAAGTCCTTTGTACATAAGTGGTATGAGGTGTTTAAATTGATCTCCAGGCGGTGGTTTAGCACTAACTCTGGAAAAATCTGTATTATTAGGTGTATCAACATAACCTGTAGGTACAGCAACTAGGTTAACACCTGTAGAAAAACCTAGCTGTAAAGGTAAATTGGTACCAACAGCTTCTCTAGTAGCATGACACCCCTCGACATCGAAGCCAATCCATGCACGTACATGTCTTATAGCTTCTTCGCGGGTGATAAACATGTTAGGGTAACCATTAACTTGATAATTCATTTTAAAACCCATCATAGAGATGAGTCTTCTATAGGTCATGTCCTTAGGTATGCCAGGTATGTCAACACATAAACCTTCAGTTTTGAATTTAGTGTCAACACTGAGGTGTGTAGGTGCCTGTGTAGGATGTAACCCAGTGATTACCTTACTACAATCTTTAAAAAGTCCTGTTACATTTTCAGCTTGTAAAGTTGCCACATTCCTACGTGGAATTTCAAGACTTGTAAATTGCAACTTGTCATAAAGGTCTCTATCAGACATTATGCAAAGTATGCCTACTTTTGCTCTGGTAATAGCAACATTAAATCTGTTTACATTACAAGAGTGAGCTGTTTCAGTGGTTTGAGTGAATATGACATAGTCATATTCTGAGCCCTGTGAGAGACGGGATCCGATATCTAGATGCATTCGCGAGGTACCGAGCTCGAATTCACTGGCCGTCGTTTTACAACGTCGTGACTGGGAAAACCCTGGCGTTACCCAACTTAATCGCCTTGCAGCACATCCCCCTTTCGCCAGCTGGCGTAATAGCGAAGAGGCCCGCACCGATCGCCCTTCCCAACAGTTGCGCAGCCTGAATGGCGAATGGCGCCTGATGCGGTATTTTCTCCTTACGCATCTGTGCGGTATTTCACACCGCATATGGTGCACTCTCAGTACAATCTGCTCTGATGCCGCATAGTTAAGCCAGCCCCGACACCCGCCAACACCCGCTGACGCGCCCTGACGGGCTTGTCTGCTCCCGGCATCCGCTTACAGACAAGCTGTGACCGTCTCCGGGAGCTGCATGTGTCAGAGGTTTTCACCGTCATCACCGAAACGCGCGAGACGAAAGGGCCTCGTGATACGCCTATTTTTATAGGTTAATGTCATGATAATAATGGTTTCTTAGACGTCAGGTGGCACTTTTCGGGGAAATGTGCGCGGAACCCCTATTTGTTTATTTTTCTAAATACATTCAAATATGTATCCGCTCATGAGACAATAACCCTGATAAATGCTTCAATAATATTGAAAAAGGAAGAGTATGAGTATTCAACATTTCCGTGTCGCCCTTATTCCCTTTTTTGCGGCATTTTGCCTTCCTGTTTTTGCTCACCCAGAAACGCTGGTGAAAGTAAAAGATGCTGAAGATCAGTTGGGTGCACGAGTGGGTTACATCGAACTGGATCTCAACAGCGGTAAGATCCTTGAGAGTTTTCGCCCCGAAGAACGTTTTCCAATGATGAGCACTTTTAAAGTTCTGCTATGTGGCGCGGTATTATCCCGTATTGACGCCGGGCAAGAGCAACTCGGTCGCCGCATACACTATTCTCAGAATGACTTGGTTGAGTACTCACCAGTCACAGAAAAGCATCTTACGGATGGCATGACAGTAAGAGAATTATGCAGTGCTGCCATAACCATGAGTGATAACACTGCGGCCAACTTACTTCTGACAACGATCGGAGGACCGAAGGAGCTAACCGCTTTTTTGCACAACATGGGGGATCATGTAACTCGCCTTGATCGTTGGGAACCGGAGCTGAATGAAGCCATACCAAACGACGAGCGTGACACCACGATGCCTGTAGCAATGGCAACAACGTTGCGCAAACTATTAACTGGCGAACTACTTACTCTAGCTTCCCGGCAACAATTAATAGACTGGATGGAGGCGGATAAAGTTGCAGGACCACTTCTGCGCTCGGCCCTTCCGGCTGGCTGGTTTATTGCTGATAAATCTGGAGCCGGTGAGCGTGGGTCTCGCGGTATCATTGCAGCACTGGGGCCAGATGGTAAGCCCTCCCGTA</w:t>
      </w:r>
      <w:r>
        <w:rPr>
          <w:rFonts w:ascii="Courier New" w:hAnsi="Courier New" w:cs="Courier New"/>
        </w:rPr>
        <w:lastRenderedPageBreak/>
        <w:t>TCGTAGTTATCTACACGACGGGGAGTCAGGCAACTATGGATGAACGAAATAGACAGATCGCTGAGATAGGTGCCTCACTGATTAAGCATTGGTAACTGTCAGACCAAGTTTACTCATATATACTTTAGATTGATTTAAAACTTCATTTTTAATTTAAAAGGATCTAGGTGAAGATCCTTTTTGATAATCTCATGACCAAAATCCCTTAACGTGAGTTTTCGTTCCACTGAGCGTCAGACCCCGTAGAAAAGATCAAAGGATCTTCTTGAGATCCTTTTTTTCTGCGCGTAATCTGCTGCTTGCAAACAAAAAAACCACCGCTACCAGCGGTGGTTTGTTTGCCGGATCAAGAGCTACCAACTCTTTTTCCGAAGGTAACTGGCTTCAGCAGAGCGCAGATACCAAATACTGTTCTTCTAGTGTAGCCGTAGTTAGGCCACCACTTCAAGAACTCTGTAGCACCGCCTACATACCTCGCTCTGCTAATCCTGTTACCAGTGGCTGCTGCCAGTGGCGATAAGTCGTGTCTTACCGGGTTGGACTCAAGACGATAGTTACCGGATAAGGCGCAGCGGTCGGGCTGAACGGGGGGTTCGTGCACACAGCCCAGCTTGGAGCGAACGACCTACACCGAACTGAGATACCTACAGCGTGAGCTATGAGAAAGCGCCACGCTTCCCGAAGGGAGAAAGGCGGACAGGTATCCGGTAAGCGGCAGGGTCGGAACAGGAGAGCGCACGAGGGAGCTTCCAGGGGGAAACGCCTGGTATCTTTATAGTCCTGTCGGGTTTCGCCACCTCTGACTTGAGCGTCGATTTTTGTGATGCTCGTCAGGGGGGCGGAGCCTATGGAAAAACGCCAGCAACGCGGCCTTTTTACGGTTCCTGGCCTTTTGCTGGCCTTTTGCTCACATGTTCTTTCCTGCGTTATCCCCTGATTCTGTGGATAACCGTATTACCGCCTTTGAGTGAGCTGATACCGCTCGCCGCAGCCGAACGACCGAGCGCAGCGAGTCAGTGAGCGAGGAAGCGGAAGAGCGCCCAATACGCAAACCGCCTCTCCCCGCGCGTTGGCCGATTCATTAATGCAGCTGGCACGACAGGTTTCCCGACTGGAAAGCGGGCAGTGAGCGCAACGCAATTAATGTGAGTTAGCTCACTCATTAGGCACCCCAGGCTTTACACTTTATGCTTCCGGCTCGTATGTTGTGTGGAATTGTGAGCGGATAACAATTTCACACAGGAAACAGCTATGACCATGATTACGCCAAGCTTGCATGCAGGCCTCTGCAGTCGACCGTCTCAGTCTACCTTTACTAAGAAGAGATAAAATCATATCATTGATTTGACCTTCTTTTAAAGACATAACAGCAGTACCCCTTAATTTAAGGGGAAATTTACTCATGTCAAATAAAGAATAGGAAGACAACTGAATTGGATTTGTATTCCTCCAAAATATGTAATTTGCATGCATGACATAACCATCTATTTGTTCGCGTGGTTTGCCAAGATAATTACATCCAATTAAAAATGCTTCAGATGATGACGCATTCACATTAGTAACAAAGGCTGTCCACCATGCGAAGTGTCCCATGAGCTTATAAAGATCAGCATTCCAAGAATGTTCTGTTATCTTTATAGC</w:t>
      </w:r>
    </w:p>
    <w:p w14:paraId="1CFA89AA" w14:textId="6C0A0D21" w:rsidR="00783919" w:rsidRDefault="00783919" w:rsidP="00783919">
      <w:pPr>
        <w:pStyle w:val="Heading1"/>
      </w:pPr>
      <w:r w:rsidRPr="00050D6B">
        <w:t xml:space="preserve">Figure </w:t>
      </w:r>
      <w:r>
        <w:t>6</w:t>
      </w:r>
      <w:r w:rsidRPr="00050D6B">
        <w:t>:  Complete Plasmid Sequence of NR-</w:t>
      </w:r>
      <w:r>
        <w:t>53757</w:t>
      </w:r>
    </w:p>
    <w:p w14:paraId="52800005" w14:textId="77777777" w:rsidR="00783919" w:rsidRPr="00050D6B" w:rsidRDefault="00783919" w:rsidP="00783919">
      <w:pPr>
        <w:rPr>
          <w:rFonts w:ascii="Arial" w:hAnsi="Arial" w:cs="Arial"/>
          <w:b/>
          <w:bCs/>
          <w:sz w:val="20"/>
        </w:rPr>
      </w:pPr>
    </w:p>
    <w:p w14:paraId="6DEB8C02" w14:textId="77777777" w:rsidR="00601ACC" w:rsidRPr="00142834" w:rsidRDefault="00601ACC" w:rsidP="00601ACC">
      <w:pPr>
        <w:spacing w:line="240" w:lineRule="auto"/>
        <w:rPr>
          <w:sz w:val="24"/>
          <w:szCs w:val="24"/>
        </w:rPr>
      </w:pPr>
      <w:r w:rsidRPr="00142834">
        <w:rPr>
          <w:sz w:val="20"/>
          <w:szCs w:val="24"/>
        </w:rPr>
        <w:t>&gt;NR-53757 lot 70038950 complete plasmid sequence</w:t>
      </w:r>
    </w:p>
    <w:p w14:paraId="3B8025DE" w14:textId="53E47217" w:rsidR="00783919" w:rsidRDefault="00601ACC" w:rsidP="00601ACC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CAAAAGGTTTGAGATTAGACTTCCTAAACAATCTATACAGGTAATTATAATTACCACCAACCTTAGAATCAAGATTGTTAGAATTCCAAGCTATAACGCAGCCTGTAAAATCATCTGGTAATTTATAATTATAATCAGCAATCTTTCCAGTTTGCCCTGGAGCGATTTGTCTGACTTCATCACCTCTAATTACAAATGAATCTGCATAGACATTAGTAAAGCAGAGATCATTTAATTTAGTAGGAGACACTCCATAACACTTAAAAGTGGAAAATGATGCGGAATTATATAGGACAGAATAATCAGCAACACAGTTGCTGATTCTCTTCCTGTTCCAAGCATAAACAGATGCAAATCTGGTGGCGTTAAAAACTTCACCAAAAGGGCACAAGTTTGTAATATTAGGAAATCTAACAATAGATTCTGTTGGTTGGACTCTAAAGTTAGAAGTTTGATAGATTCCTTTTTCTACAGTGAAGGATTTCAACGTACACTTTGTTTCTGAGAGAGGGTCAAGTGCACAGTCTACAGCATCTGTAATGGTTCCATTTTCATTATATTTTAATAGAAAAGTCCTAGGTTGAAGATAACCCACATAATAAGCTGCAGCACCAGCTGTCCAACCTGAAGAAGAATCACCAGGAGTCAAATAACTTCTATGTAAAGCAAGTAAAGTTTGAAACCTAGTGATGTTAATACCTATTGGCAAATCTACCAATGGTTCTAAAGCCGAAAAACCCTGAGGGAGATCACGCACTAAATTAATAGGCGTGTGCTTAGAATATATTTTAAAATAACCATCAATATTCTTAAACACAAATTCCCTAAGATTTTTGAAATTACCCTGTTTTCCTTCAAGGTCCATAAGAAAAGGCTGAGAGACATATTCAAAAGTGCAATTATTCGCACTAGAATAAACTCTGAACTCACTTTCCATCCAACTTTTGTTGTTTTTGTGGTAATAAACACCCAAAAATGGATCATTACAAAATTGAAATTCACAGACTTTAATAACAACATTAGTAGCGTTATTAACAATAAGTAGGGACTGGGTCTTCGAATCTAAAGTAGTACCAAAAATCCAGCCTCTTATTATGTTAGACTTCTCAGTGGAAGCAAAATAAACACCATCATTAAATGGTAGGACAGGGTTATCAAACCTCTTAGTACCATTGGTCCCAGAGACATGTATAGCATGGAACCAAGTAACATTGGAAAAGAAAGGTAAGAACAAGTCCTGAGTTGAATGTAAAACTGAGGATCTGAAAACTTTGTCAGGGTAATAAACACCACGTGTGAAAGAATTAGTGTATGCAGGGGGTAATTGAGTTCTGGTTGTAAGATTAACACACTGACTAGAGACTAGTGGCAATAAAACAAGAAAAACAAACATTGTTCGTTTAGTTGTTAACAAGAACATCACTAGAAATAACAACTCTGTTGTTTTCTCTAATTATAAGTCTAGAGACGGGATCCGATATCTAGATGCATTCGCGAGGTACCGAGCTCGAATTCACTGGCCGTCGTTTTACAACGTCGTGACTGGGAAAACCCTGGCGTTACCCAACTTAATCGCCTTGCAGCACATCCCCCTTTCGCCAGCTGGCGTAATAGCGAAGAGGCCCGCACCGATCGCCCTTCCCAACAGTTGCGCAGCCTGAATGGCGAATGGCGCCTGATGCGGTATTTTCTCCTTACGCATCTGTGCGGTATTTCACACCGCATATGGTGCACTCTCAGTACAATCTGCTCTGATGCCGCATAGTTAAGCCAGCCCCGACACCCGCCAACACCCGCTGACGCGCCCTGACGGGCTTGTCTGCTCCCGGCATCCGCTTACAGACAAGCTGTGACCGTCTCCGGGAGCTGCATGTGTCAGAGGTTTTCACCGTCATCACCGAAACGCGCGAGACGAAAGGGCCTCGTGATACGCCTATTTTTATAGGTTAATGTCATGATAATAATGGTTTCTTAGACGTCAGGTGGCACTTTTCGGGGAAATGTGCGCGGAACCCCTATTTGTTTATTTTTCTAAATACATTCAAATATGTATCCGCTCATGAGACAATAACCCTGATAAATGCTTCAATAATATTGAAAAAGGAAGAGTATGAGTATTCAACATTTCCGTGTCGCCCTTATTCCCTTTTTTGCGGCATTTTGCCTTCCTGTTTTTGCTCACCCAGAAACGCTGGTGAAAGTAAAAGATGCTGAAGATCAGTTGGGTGCACGAGTGGGTTACATCGAACTGGATCTCAACAGCGGTAAGATCCTTGAGAGTTTTCGCCCCGAAGAACGTTTTCCAATGATGAGCACTTTTAAAGTTCTGCTATGTGGCGCGGTATTATCCCGTATTGACGCCGGGCAAGAGCAACTCGGTCGCCGCATACACTATTCTCAGAATGACTTGGTTGAGTACTCACCAGTCACAGAAAAGCATCTTACGGATGGCATGACAGTAAGAGAATTATGCAGTGCTGCCATAACCATGAGTGATAACACTGCGGCCAACTTACTTCTGACAACGATCGGAGGACCGAAGGAGCTAACCGCTTTTTTGCACAACATGGGGGATCATGTAACTCGCCTTGATCGTTGGGAACCGGAGCTGAATGAAGCCATACCAAACGACGAGCGTGACACCACGATGCCTGTAGCAATGGCAACAACGTTGCGCAAACTATTAACTGGCGAACTACTTACTCTAGCTTCCCGGCAACAATTAATAGACTGGATGGAGGCGGATAAAGTTGCAGGACCACTTCTGCGCTCGGCCCTTCCGGCTGGCTGGTTTATTGCTGATAAATCTGGAGCCGGTGAGCGTGGGTCTCGCGGTATCATTGCAGCACTGGGGCCAGATGGTAAGCCCTCCCGTATCGTAGTTATCTACACGACGGGGAGTCAGGCAACTATGGATGAACGAAATAGACAGATCGCTGAGATAGGTGCCTCACTGATTAAGCATTGGTAACTGTCAGACCAAGTTTACTCATATATACTTTAGATTGA</w:t>
      </w:r>
      <w:r>
        <w:rPr>
          <w:rFonts w:ascii="Courier New" w:hAnsi="Courier New" w:cs="Courier New"/>
          <w:szCs w:val="18"/>
        </w:rPr>
        <w:lastRenderedPageBreak/>
        <w:t>TTTAAAACTTCATTTTTAATTTAAAAGGATCTAGGTGAAGATCCTTTTTGATAATCTCATGACCAAAATCCCTTAACGTGAGTTTTCGTTCCACTGAGCGTCAGACCCCGTAGAAAAGATCAAAGGATCTTCTTGAGATCCTTTTTTTCTGCGCGTAATCTGCTGCTTGCAAACAAAAAAACCACCGCTACCAGCGGTGGTTTGTTTGCCGGATCAAGAGCTACCAACTCTTTTTCCGAAGGTAACTGGCTTCAGCAGAGCGCAGATACCAAATACTGTTCTTCTAGTGTAGCCGTAGTTAGGCCACCACTTCAAGAACTCTGTAGCACCGCCTACATACCTCGCTCTGCTAATCCTGTTACCAGTGGCTGCTGCCAGTGGCGATAAGTCGTGTCTTACCGGGTTGGACTCAAGACGATAGTTACCGGATAAGGCGCAGCGGTCGGGCTGAACGGGGGGTTCGTGCACACAGCCCAGCTTGGAGCGAACGACCTACACCGAACTGAGATACCTACAGCGTGAGCTATGAGAAAGCGCCACGCTTCCCGAAGGGAGAAAGGCGGACAGGTATCCGGTAAGCGGCAGGGTCGGAACAGGAGAGCGCACGAGGGAGCTTCCAGGGGGAAACGCCTGGTATCTTTATAGTCCTGTCGGGTTTCGCCACCTCTGACTTGAGCGTCGATTTTTGTGATGCTCGTCAGGGGGGCGGAGCCTATGGAAAAACGCCAGCAACGCGGCCTTTTTACGGTTCCTGGCCTTTTGCTGGCCTTTTGCTCACATGTTCTTTCCTGCGTTATCCCCTGATTCTGTGGATAACCGTATTACCGCCTTTGAGTGAGCTGATACCGCTCGCCGCAGCCGAACGACCGAGCGCAGCGAGTCAGTGAGCGAGGAAGCGGAAGAGCGCCCAATACGCAAACCGCCTCTCCCCGCGCGTTGGCCGATTCATTAATGCAGCTGGCACGACAGGTTTCCCGACTGGAAAGCGGGCAGTGAGCGCAACGCAATTAATGTGAGTTAGCTCACTCATTAGGCACCCCAGGCTTTACACTTTATGCTTCCGGCTCGTATGTTGTGTGGAATTGTGAGCGGATAACAATTTCACACAGGAAACAGCTATGACCATGATTACGCCAAGCTTGCATGCAGGCCTCTGCAGTCGACCGTCTCTGAAGATTCTCATAAACAAATCCATAAGTTCGTTTATGTGTAATGTAATTTGACTCCTTTGAGCACTGGCTCAGAGTCGTCTTCATCAAATTTGCAGCAGGATCCACAAGAACAACAGCCCTTGAGACAACTACAGCAACTGGTCATACAGCAAAGCATAATTGTCACCATTACTATGGCAATCAAGCCAGCTATAAAACCTAGCCAAATGTACCATGGCCATTTTATATACTGCTCATACTTTCCAAGTTCTTGGAGATCGATGAGAGATTCATTTAAATTCTTGGCAACCTCATTGAGGCGGTCAATTTCTTTTTGAATGTTTACAACTGAAGCATTAATGCCAGAGATGTCACCTAAATCAACATCTGGTGATGTATGATTCTTAAAATATTTATCTAACTCCTCCTTGAATGAGTCTAATTCAGGTTGCAAAGGATCATAAACTGTGTTGTTGACAATTCCTATTACAACATCACAGTTACCAGACACAAATGTGTTGTCTGTAGTAATGATTTGTGGTTCATAAAAATTCCTTTGTGTTACAAACCAGTGTGTGCCATTTGAAACAAAGACACCTTCACGAGGAAAGTGTGCTTTTCCATCATGACAAATGGCAGGAGCAGTTGTGAAGTTCTTTTCTTGTGCAGGGACATAAGTCACATGCAAGAAGACTACACCATGAGGTGCTGACTGAGGGAAGGACATAAGATGATAGCCCTTTCCACAAAAATCAACTCTTTTTGATTGTCCAAGTACACACTCTGACATTTTAGTAGCAGCAAGATTAGCAGAAGCTCTGATTTCTGCAGCTCTAATTAATTGTTGAGTCACATATGTCTGCAAACTTTGAAGTCTGCCTGTGATCAACCTATCAATTTGCACTTCAGCCTCAACTTTGTCAAGACGTGAAAGGATATCATTTAAAACACTTGAAATTGCACCAAAATTGGAGCTAAGTTGTTTAACAAGCGTGTTTAAAGCTTGTGCATTTTGGTTGACCACATCTTGAAGTTTTCCAAGTGCACTTGCTGTGGAAGAAAGTGAGTCTTGAATTTTGCCAATAGCACTATTAAATTGGTTGGCAATCAATTTTTGGTTCTCATAGAGAACATTCTGTGTAACTCCAATACCATTAAACCTATAAGCCATTTGCATAGCAAATGGTATTTGTAATGCAGCACCTGCACCAAAGGTCCAACCAGAAGTGATTGTACCCGCTAACAGTGCAGAAGTGTATTGAGCAATCATTTCATCTGTGAGCAAAGGTGGCAAAACAGTAAGGCCGTTAAACTTTTGTGCACAAATGAGGTCTCTAGCAGCAATATCACCAAGGCAATCACCATATTGTTTGATGAAGCCAGCATCTGCAAGTGTCACTTTGTTGAAAAGTAGATCTTCAATAAATGACCTCTTGCTTGGTTTTGATGGATCTGGTAATATTTGTGAAAAATTAAAACCACCAAAATCTTTAATTGGTGGTGTTTTGTAAATTTGTTTGACTTGTGCAAAAACTTCTTGGGTGTTTTTGTCTTGTTCAACAGCTATTCCAGTTAAAGCACGGTTTAATTGTGTACAAAAACTGCCATATTGCAACAAAAGATTGCTGCATTCAGTTGAATCACCACAAATGTACATTGTACAATCTACTGATGTCTTGGTCATAGACACTGGTAGAATTTCTGTGGTAACACTAATAGTAAAATTTGTGGGTATGGCAATAGAGTTATTAGAGTAAGCAACTGAATTTTCTGCACCAAGTGACATAGTGTAGGCAATGATGGATTGACTAGCTACACTACGTGCCCGCCGAGGAGAATTAGTCTGAGTCTGATAACTAGCGCATATACCTGCACCAATGGGTATGTCACACTCATATGAGTTGTTGACATGTTCAGCCCCTATTAAACAGCCTGCACGTGTTTGAAAAACATTAGAACCTGTAGAATAAACACGCCAAGTAGGAGTAAGTTGATCTGCATGAATAGCAACAGGGACTTCTGTGCAGTTAACATCCTGATAAAGAACAGCAACCTGGTTAGAAGTATTTGTTCCTGGTGTTATAACACTGACACCACCAAAAGAACATGGTGTAATGTCAAGAATCTCAAGTGTCTGTGGATCACGGACAGCATCAGTAGTGTCAGCAATGTCTCTGCCAAATTGTTGGAAAGGCAGAAACTTTTTGTTAGACTCAGTAAGAACACCTGTGCCTGTTAAACCATTGAAGTTGAAATTGACACATTTGTTTTTAACCAAATTAGTAGACTTTTTAGGTCCACAAACAGTTGCTGGTGCATGTAGAAGTTCAAAAGAAAGTACTACTACTCTGTATGGTTGGTAACCAACACCATTAGTGGGTTGGAAACCATATGATTGTAAAGGAAAGTAACAATTAAAACCTTCAACACCATTACAAGGTGTGCTACCGGCCTGATAGATTTCAGTTGAAATATCTCTC</w:t>
      </w:r>
    </w:p>
    <w:p w14:paraId="7DF9C913" w14:textId="77777777" w:rsidR="00601ACC" w:rsidRPr="0090013F" w:rsidRDefault="00601ACC" w:rsidP="00601ACC">
      <w:pPr>
        <w:rPr>
          <w:szCs w:val="18"/>
        </w:rPr>
      </w:pPr>
    </w:p>
    <w:p w14:paraId="3E397C15" w14:textId="1BB345AC" w:rsidR="00783919" w:rsidRDefault="00783919" w:rsidP="00783919">
      <w:pPr>
        <w:pStyle w:val="Heading1"/>
      </w:pPr>
      <w:r w:rsidRPr="00050D6B">
        <w:t xml:space="preserve">Figure </w:t>
      </w:r>
      <w:r>
        <w:t>7</w:t>
      </w:r>
      <w:r w:rsidRPr="00050D6B">
        <w:t>:  Complete Plasmid Sequence of NR-</w:t>
      </w:r>
      <w:r>
        <w:t>53758</w:t>
      </w:r>
    </w:p>
    <w:p w14:paraId="3E5A0194" w14:textId="77777777" w:rsidR="00783919" w:rsidRPr="00050D6B" w:rsidRDefault="00783919" w:rsidP="00783919">
      <w:pPr>
        <w:rPr>
          <w:rFonts w:ascii="Arial" w:hAnsi="Arial" w:cs="Arial"/>
          <w:b/>
          <w:bCs/>
          <w:sz w:val="20"/>
        </w:rPr>
      </w:pPr>
    </w:p>
    <w:p w14:paraId="7BA7DBDA" w14:textId="3D99B959" w:rsidR="00D9379B" w:rsidRDefault="00D9379B" w:rsidP="00D9379B">
      <w:pPr>
        <w:rPr>
          <w:rFonts w:ascii="Courier New" w:hAnsi="Courier New" w:cs="Courier New"/>
          <w:szCs w:val="18"/>
        </w:rPr>
      </w:pPr>
      <w:r w:rsidRPr="00D9379B">
        <w:rPr>
          <w:rFonts w:cstheme="minorHAnsi"/>
          <w:sz w:val="20"/>
          <w:szCs w:val="20"/>
        </w:rPr>
        <w:t>&gt;NR-53758</w:t>
      </w:r>
      <w:r w:rsidR="00CF1EFA">
        <w:rPr>
          <w:rFonts w:cstheme="minorHAnsi"/>
          <w:sz w:val="20"/>
          <w:szCs w:val="20"/>
        </w:rPr>
        <w:t xml:space="preserve"> lot 70038951 </w:t>
      </w:r>
      <w:r w:rsidR="00CF1EFA" w:rsidRPr="00D9379B">
        <w:rPr>
          <w:rFonts w:cstheme="minorHAnsi"/>
          <w:sz w:val="20"/>
          <w:szCs w:val="20"/>
        </w:rPr>
        <w:t>c</w:t>
      </w:r>
      <w:r w:rsidRPr="00D9379B">
        <w:rPr>
          <w:rFonts w:cstheme="minorHAnsi"/>
          <w:sz w:val="20"/>
          <w:szCs w:val="20"/>
        </w:rPr>
        <w:t>omplete</w:t>
      </w:r>
      <w:r w:rsidR="00CF1EFA">
        <w:rPr>
          <w:rFonts w:cstheme="minorHAnsi"/>
          <w:sz w:val="20"/>
          <w:szCs w:val="20"/>
        </w:rPr>
        <w:t xml:space="preserve"> </w:t>
      </w:r>
      <w:r w:rsidR="00CF1EFA" w:rsidRPr="00D9379B">
        <w:rPr>
          <w:rFonts w:cstheme="minorHAnsi"/>
          <w:sz w:val="20"/>
          <w:szCs w:val="20"/>
        </w:rPr>
        <w:t>p</w:t>
      </w:r>
      <w:r w:rsidRPr="00D9379B">
        <w:rPr>
          <w:rFonts w:cstheme="minorHAnsi"/>
          <w:sz w:val="20"/>
          <w:szCs w:val="20"/>
        </w:rPr>
        <w:t>lasmid</w:t>
      </w:r>
      <w:r w:rsidR="00CF1EFA">
        <w:rPr>
          <w:rFonts w:cstheme="minorHAnsi"/>
          <w:sz w:val="20"/>
          <w:szCs w:val="20"/>
        </w:rPr>
        <w:t xml:space="preserve"> </w:t>
      </w:r>
      <w:r w:rsidR="00CF1EFA" w:rsidRPr="00D9379B">
        <w:rPr>
          <w:rFonts w:cstheme="minorHAnsi"/>
          <w:sz w:val="20"/>
          <w:szCs w:val="20"/>
        </w:rPr>
        <w:t>s</w:t>
      </w:r>
      <w:r w:rsidRPr="00D9379B">
        <w:rPr>
          <w:rFonts w:cstheme="minorHAnsi"/>
          <w:sz w:val="20"/>
          <w:szCs w:val="20"/>
        </w:rPr>
        <w:t>equence</w:t>
      </w:r>
      <w:r w:rsidRPr="00D9379B">
        <w:rPr>
          <w:rFonts w:ascii="Courier New" w:hAnsi="Courier New" w:cs="Courier New"/>
          <w:sz w:val="20"/>
          <w:szCs w:val="20"/>
        </w:rPr>
        <w:t xml:space="preserve"> </w:t>
      </w:r>
      <w:r>
        <w:rPr>
          <w:rFonts w:ascii="Courier New" w:hAnsi="Courier New" w:cs="Courier New"/>
          <w:szCs w:val="18"/>
        </w:rPr>
        <w:t>CAAGCTTGGCGTAATCATGGTCATAGCTGTTTCCTGTGTGAAATTGTTATCCGCTCACAATTCCACACAACATACGAGCC</w:t>
      </w:r>
    </w:p>
    <w:p w14:paraId="71AA27D0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GAAGCATAAAGTGTAAAGCCTGGGGTGCCTAATGAGTGAGCTAACTCACATTAATTGCGTTGCGCTCACTGCCCGCTTT</w:t>
      </w:r>
    </w:p>
    <w:p w14:paraId="27C64CE0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CAGTCGGGAAACCTGTCGTGCCAGCTGCATTAATGAATCGGCCAACGCGCGGGGAGAGGCGGTTTGCGTATTGGGCGCT</w:t>
      </w:r>
    </w:p>
    <w:p w14:paraId="7D800004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TTCCGCTTCCTCGCTCACTGACTCGCTGCGCTCGGTCGTTCGGCTGCGGCGAGCGGTATCAGCTCACTCAAAGGCGGTA</w:t>
      </w:r>
    </w:p>
    <w:p w14:paraId="328DA712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TACGGTTATCCACAGAATCAGGGGATAACGCAGGAAAGAACATGTGAGCAAAAGGCCAGCAAAAGGCCAGGAACCGTAA</w:t>
      </w:r>
    </w:p>
    <w:p w14:paraId="7F4F1CB3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AAGGCCGCGTTGCTGGCGTTTTTCCATAGGCTCCGCCCCCCTGACGAGCATCACAAAAATCGACGCTCAAGTCAGAGGT</w:t>
      </w:r>
    </w:p>
    <w:p w14:paraId="190D03F4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GCGAAACCCGACAGGACTATAAAGATACCAGGCGTTTCCCCCTGGAAGCTCCCTCGTGCGCTCTCCTGTTCCGACCCTG</w:t>
      </w:r>
    </w:p>
    <w:p w14:paraId="235D641C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CGCTTACCGGATACCTGTCCGCCTTTCTCCCTTCGGGAAGCGTGGCGCTTTCTCATAGCTCACGCTGTAGGTATCTCAG</w:t>
      </w:r>
    </w:p>
    <w:p w14:paraId="50D6500D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TCGGTGTAGGTCGTTCGCTCCAAGCTGGGCTGTGTGCACGAACCCCCCGTTCAGCCCGACCGCTGCGCCTTATCCGGTA</w:t>
      </w:r>
    </w:p>
    <w:p w14:paraId="48C9E04F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CTATCGTCTTGAGTCCAACCCGGTAAGACACGACTTATCGCCACTGGCAGCAGCCACTGGTAACAGGATTAGCAGAGCG</w:t>
      </w:r>
    </w:p>
    <w:p w14:paraId="03AF0B86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GGTATGTAGGCGGTGCTACAGAGTTCTTGAAGTGGTGGCCTAACTACGGCTACACTAGAAGAACAGTATTTGGTATCTG</w:t>
      </w:r>
    </w:p>
    <w:p w14:paraId="6D59B878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lastRenderedPageBreak/>
        <w:t>CGCTCTGCTGAAGCCAGTTACCTTCGGAAAAAGAGTTGGTAGCTCTTGATCCGGCAAACAAACCACCGCTGGTAGCGGTG</w:t>
      </w:r>
    </w:p>
    <w:p w14:paraId="2606B48E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TTTTTTTGTTTGCAAGCAGCAGATTACGCGCAGAAAAAAAGGATCTCAAGAAGATCCTTTGATCTTTTCTACGGGGTCT</w:t>
      </w:r>
    </w:p>
    <w:p w14:paraId="6A4960DC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ACGCTCAGTGGAACGAAAACTCACGTTAAGGGATTTTGGTCATGAGATTATCAAAAAGGATCTTCACCTAGATCCTTTT</w:t>
      </w:r>
    </w:p>
    <w:p w14:paraId="1C15B762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AATTAAAAATGAAGTTTTAAATCAATCTAAAGTATATATGAGTAAACTTGGTCTGACAGTTACCAATGCTTAATCAGTG</w:t>
      </w:r>
    </w:p>
    <w:p w14:paraId="0828EDD1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GGCACCTATCTCAGCGATCTGTCTATTTCGTTCATCCATAGTTGCCTGACTCCCCGTCGTGTAGATAACTACGATACGG</w:t>
      </w:r>
    </w:p>
    <w:p w14:paraId="25381BC8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AGGGCTTACCATCTGGCCCCAGTGCTGCAATGATACCGCGAGACCCACGCTCACCGGCTCCAGATTTATCAGCAATAAA</w:t>
      </w:r>
    </w:p>
    <w:p w14:paraId="748E8B9D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CAGCCAGCCGGAAGGGCCGAGCGCAGAAGTGGTCCTGCAACTTTATCCGCCTCCATCCAGTCTATTAATTGTTGCCGGG</w:t>
      </w:r>
    </w:p>
    <w:p w14:paraId="1B8EFC93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AGCTAGAGTAAGTAGTTCGCCAGTTAATAGTTTGCGCAACGTTGTTGCCATTGCTACAGGCATCGTGGTGTCACGCTCG</w:t>
      </w:r>
    </w:p>
    <w:p w14:paraId="577C54AA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CGTTTGGTATGGCTTCATTCAGCTCCGGTTCCCAACGATCAAGGCGAGTTACATGATCCCCCATGTTGTGCAAAAAAGC</w:t>
      </w:r>
    </w:p>
    <w:p w14:paraId="57C8DF9D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GTTAGCTCCTTCGGTCCTCCGATCGTTGTCAGAAGTAAGTTGGCCGCAGTGTTATCACTCATGGTTATGGCAGCACTGC</w:t>
      </w:r>
    </w:p>
    <w:p w14:paraId="50376C6A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TAATTCTCTTACTGTCATGCCATCCGTAAGATGCTTTTCTGTGACTGGTGAGTACTCAACCAAGTCATTCTGAGAATAG</w:t>
      </w:r>
    </w:p>
    <w:p w14:paraId="79470B4D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GTATGCGGCGACCGAGTTGCTCTTGCCCGGCGTCAATACGGGATAATACCGCGCCACATAGCAGAACTTTAAAAGTGCT</w:t>
      </w:r>
    </w:p>
    <w:p w14:paraId="35897F49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ATCATTGGAAAACGTTCTTCGGGGCGAAAACTCTCAAGGATCTTACCGCTGTTGAGATCCAGTTCGATGTAACCCACTC</w:t>
      </w:r>
    </w:p>
    <w:p w14:paraId="76E4E62A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TGCACCCAACTGATCTTCAGCATCTTTTACTTTCACCAGCGTTTCTGGGTGAGCAAAAACAGGAAGGCAAAATGCCGCA</w:t>
      </w:r>
    </w:p>
    <w:p w14:paraId="465EC082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AAAAGGGAATAAGGGCGACACGGAAATGTTGAATACTCATACTCTTCCTTTTTCAATATTATTGAAGCATTTATCAGGG</w:t>
      </w:r>
    </w:p>
    <w:p w14:paraId="3C0C20C1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TATTGTCTCATGAGCGGATACATATTTGAATGTATTTAGAAAAATAAACAAATAGGGGTTCCGCGCACATTTCCCCGAA</w:t>
      </w:r>
    </w:p>
    <w:p w14:paraId="38516AAC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AGTGCCACCTGACGTCTAAGAAACCATTATTATCATGACATTAACCTATAAAAATAGGCGTATCACGAGGCCCTTTCGT</w:t>
      </w:r>
    </w:p>
    <w:p w14:paraId="26762B2B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TCGCGCGTTTCGGTGATGACGGTGAAAACCTCTGACACATGCAGCTCCCGGAGACGGTCACAGCTTGTCTGTAAGCGGA</w:t>
      </w:r>
    </w:p>
    <w:p w14:paraId="1E62CC91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GCCGGGAGCAGACAAGCCCGTCAGGGCGCGTCAGCGGGTGTTGGCGGGTGTCGGGGCTGGCTTAACTATGCGGCATCAG</w:t>
      </w:r>
    </w:p>
    <w:p w14:paraId="4F4E9624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GCAGATTGTACTGAGAGTGCACCATATGCGGTGTGAAATACCGCACAGATGCGTAAGGAGAAAATACCGCATCAGGCGC</w:t>
      </w:r>
    </w:p>
    <w:p w14:paraId="14E2B727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ATTCGCCATTCAGGCTGCGCAACTGTTGGGAAGGGCGATCGGTGCGGGCCTCTTCGCTATTACGCCAGCTGGCGAAAGG</w:t>
      </w:r>
    </w:p>
    <w:p w14:paraId="5898FF00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GGATGTGCTGCAAGGCGATTAAGTTGGGTAACGCCAGGGTTTTCCCAGTCACGACGTTGTAAAACGACGGCCAGTGAAT</w:t>
      </w:r>
    </w:p>
    <w:p w14:paraId="007B86CF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CGAGCTCGGTACCTCGCGAATGCATCTAGATATCGGATCGGTCTCTCTTCACAATTGGAACTGTAACTTTGAAGCAAGG</w:t>
      </w:r>
    </w:p>
    <w:p w14:paraId="1DEF6494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GAAATCAAGGATGCTACTCCTTCAGATTTTGTTCGCGCTACTGCAACGATACCGATACAAGCCTCACTCCCTTTCGGAT</w:t>
      </w:r>
    </w:p>
    <w:p w14:paraId="03F25025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GCTTATTGTTGGCGTTGCACTTCTTGCTGTTTTTCAGAGCGCTTCCAAAATCATAACCCTCAAAAAGAGATGGCAACTA</w:t>
      </w:r>
    </w:p>
    <w:p w14:paraId="01F95A46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CACTCTCCAAGGGTGTTCACTTTGTTTGCAACTTGCTGTTGTTGTTTGTAACAGTTTACTCACACCTTTTGCTCGTTGC</w:t>
      </w:r>
    </w:p>
    <w:p w14:paraId="5608DB73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GCTGGCCTTGAAGCCCCTTTTCTCTATCTTTATGCTTTAGTCTACTTCTTGCAGAGTATAAACTTTGTAAGAATAATAA</w:t>
      </w:r>
    </w:p>
    <w:p w14:paraId="2CD7ACD3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GAGGCTTTGGCTTTGCTGGAAATGCCGTTCCAAAAACCCATTACTTTATGATGCCAACTATTTTCTTTGCTGGCATACT</w:t>
      </w:r>
    </w:p>
    <w:p w14:paraId="690DEBDF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ATTGTTACGACTATTGTATACCTTACAATAGTGTAACTTCTTCAATTGTCATTACTTCAGGTGATGGCACAACAAGTCC</w:t>
      </w:r>
    </w:p>
    <w:p w14:paraId="561EC651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ATTTCTGAACATGACTACCAGATTGGTGGTTATACTGAAAAATGGGAATCTGGAGTAAAAGACTGTGTTGTATTACACA</w:t>
      </w:r>
    </w:p>
    <w:p w14:paraId="75AAF860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TTACTTCACTTCAGACTATTACCAGCTGTACTCAACTCAATTGAGTACAGACACTGGTGTTGAACATGTTACCTTCTTC</w:t>
      </w:r>
    </w:p>
    <w:p w14:paraId="3B076ABE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TCTACAATAAAATTGTTGATGAGCCTGAAGAACATGTCCAAATTCACACAATCGACGGTTCATCCGGAGTTGTTAATCC</w:t>
      </w:r>
    </w:p>
    <w:p w14:paraId="2696DC35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GTAATGGAACCAATTTATGATGAACCGACGACGACTACTAGCGTGCCTTTGTAAGCACAAGCTGATGAGTACGAACTTA</w:t>
      </w:r>
    </w:p>
    <w:p w14:paraId="048AA749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GTACTCATTCGTTTCGGAAGAGACAGGTACGTTAATAGTTAATAGCGTACTTCTTTTTCTTGCTTTCGTGGTATTCTTG</w:t>
      </w:r>
    </w:p>
    <w:p w14:paraId="564060AD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TAGTTACACTAGCCATCCTTACTGCGCTTCGATTGTGTGCGTACTGCTGCAATATTGTTAACGTGAGTCTTGTAAAACC</w:t>
      </w:r>
    </w:p>
    <w:p w14:paraId="7EC9BFC9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TCTTTTTACGTTTACTCTCGTGTTAAAAATCTGAATTCTTCTAGAGTTCCTGATCTTCTGGTCTAAACGAACTAAATAT</w:t>
      </w:r>
    </w:p>
    <w:p w14:paraId="1CCF744A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ATATTAGTTTTTCTGTTTGGAACTTTAATTTTAGCCATGGCAGATTCCAACGGTACTATTACCGTTGAAGAGCTTAAAA</w:t>
      </w:r>
    </w:p>
    <w:p w14:paraId="5DACEE82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GCTCCTTGAACAATGGAACCTAGTAATAGGTTTCCTATTCCTTACATGGATTTGTCTTCTACAATTTGCCTATGCCAAC</w:t>
      </w:r>
    </w:p>
    <w:p w14:paraId="4E46D0D6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GGAATAGGTTTTTGTATATAATTAAGTTAATTTTCCTCTGGCTGTTATGGCCAGTAACTTTAGCTTGTTTTGTGCTTGC</w:t>
      </w:r>
    </w:p>
    <w:p w14:paraId="0DC672E5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GCTGTTTACAGAATAAATTGGATCACCGGTGGAATTGCTATCGCAATGGCTTGTCTTGTAGGCTTGATGTGGCTCAGCT</w:t>
      </w:r>
    </w:p>
    <w:p w14:paraId="113263CE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CTTCATTGCTTCTTTCAGACTGTTTGCGCGTACGCGTTCCATGTGGTCATTCAATCCAGAAACTAACATTCTTCTCAAC</w:t>
      </w:r>
    </w:p>
    <w:p w14:paraId="552B9A8B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TGCCACTCCATGGCACTATTCTGACCAGACCGCTTCTAGAAAGTGAACTCGTAATCGGAGCTGTGATCCTTCGTGGACA</w:t>
      </w:r>
    </w:p>
    <w:p w14:paraId="04D4B5FE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CTTCGTATTGCTGGACACCATCTAGGACGCTGTGACATCAAGGACCTGCCTAAAGAAATCACTGTTGCTACATCACGAA</w:t>
      </w:r>
    </w:p>
    <w:p w14:paraId="6F568F89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GCTTTCTTATTACAAATTGGGAGCTTCGCAGCGTGTAGCAGGTGACTCAGGTTTTGCTGCATACAGTCGCTACAGGATT</w:t>
      </w:r>
    </w:p>
    <w:p w14:paraId="66CD78CC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GCAACTATAAATTAAACACAGACCATTCCAGTAGCAGTGACAATATTGCTTTGCTTGTACAGTAAGTGACAACAGATGT</w:t>
      </w:r>
    </w:p>
    <w:p w14:paraId="73A01807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TCATCTCGTTGACTTTCAGGTTACTATAGCAGAGATATTACTAATTATTATGAGGACTTTTAAAGTTTCCATTTGGAAT</w:t>
      </w:r>
    </w:p>
    <w:p w14:paraId="5FC6B04A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TTGATTACATCATAAACCTCATAATTAAAAATTTATCTAAGTCACTAACTGAGAATAAATATTCTCAATTAGATGAAGA</w:t>
      </w:r>
    </w:p>
    <w:p w14:paraId="6465E883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CAACCAATGGAGATTGATTAAACGAACATGAAAATTATTCTTTTCTTGGCACTGATAACACTCGCTACTTGTGAGCTTT</w:t>
      </w:r>
    </w:p>
    <w:p w14:paraId="3495DD6E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TCACTACCAAGAGTGTGTTAGAGGTACAACAGTACTTTTAAAAGAACCTTGCTCTTCTGGAACATACGAGGGCAATTCA</w:t>
      </w:r>
    </w:p>
    <w:p w14:paraId="745C97C1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CATTTCATCCTCTAGCTGATAACAAATTTGCACTGACTTGCTTTAGCACTCAATTTGCTTTTGCTTGTCCTGACGGCGT</w:t>
      </w:r>
    </w:p>
    <w:p w14:paraId="1F36BC4E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AAACACGTCTATCAGTTACGTGCCAGATCAGTTTCACCTAAACTGTTCATCAGACAAGAGGAAGTTCAAGAACTTTACT</w:t>
      </w:r>
    </w:p>
    <w:p w14:paraId="11E2B31D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TCCAATTTTTCTTATTGTTGCGGCAATAGTGTTTATAACACTTTGCTTCACACTCAAAAGAAAGACAGAATGATTGAAC</w:t>
      </w:r>
    </w:p>
    <w:p w14:paraId="40FE0A8B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TTCATTAATTGACTTCTATTTGTGCTTTTTAGCCTTTCTGCTATTCCTTGTTTTAATTATGCTTATTATCTTTTGGTTC</w:t>
      </w:r>
    </w:p>
    <w:p w14:paraId="6CE75A60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CACTTGAACTGCAAGATCATAATGAAACTTGTCACGCCTAAACGAACATGAAATTTCTTGTTTTCTTAGGAATCATCAC</w:t>
      </w:r>
    </w:p>
    <w:p w14:paraId="0282F397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ACTGTAGCTGCATTTCACCAAGAATGTAGTTTACAGTCATGTACTCAACATCAACCATATGTAGTTGATGACCCGTGTC</w:t>
      </w:r>
    </w:p>
    <w:p w14:paraId="74C78BBE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TATTCACTTCTATTCTAAATGGTATATTAGAGTAGGAGCTAGAAAATCAGCACCTTTAATTGAATTGTGCGTGGATGAG</w:t>
      </w:r>
    </w:p>
    <w:p w14:paraId="2648F874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CTGGTTCTAAATCACCCATTCAGTACATCGATATCGGTAATTATACAGTTTCCTGTTCACCTTTTACAATTAATTGCCA</w:t>
      </w:r>
    </w:p>
    <w:p w14:paraId="5870516E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GAACCTAAATTGGGTAGTCTTGTAGTGCGTTGTTCGTTCTATGAAGACTTTTTAGAGTATCATGACGTTCGTGTTGTTT</w:t>
      </w:r>
    </w:p>
    <w:p w14:paraId="67F0DA40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lastRenderedPageBreak/>
        <w:t>TAGATTTCATCTAAACGAACAAACTAAAATGTCTGATAATGGACCCCAAAATCAGCGAAATGCACCCCGCATTACGTTTG</w:t>
      </w:r>
    </w:p>
    <w:p w14:paraId="1DF1BBAB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TGGACCCTCAGATTCAACTGGCAGTAACCAGAATGGAGAACGCAGTGGGGCGCGATCAAAACAACGTCGGCCCCAAGGT</w:t>
      </w:r>
    </w:p>
    <w:p w14:paraId="5DB9509B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TACCCAATAATACTGCGTCTTGGTTCACCGCTCTCACTCAACATGGCAAGGAAGACCTTAAATTCCCTCGAGGACAAGG</w:t>
      </w:r>
    </w:p>
    <w:p w14:paraId="29564112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GTTCCAATTAACACCAATAGCAGTCCAGATGACCAAATTGGCTACTACCGAAGAGCTACCAGACGAATTCGTGGTGGTG</w:t>
      </w:r>
    </w:p>
    <w:p w14:paraId="6D0B258E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CGGTAAAATGAAAGATCTCAGTCCAAGATGGTATTTCTACTACCTAGGAACTGGGCCAGAAGCTGGACTTCCCTATGGT</w:t>
      </w:r>
    </w:p>
    <w:p w14:paraId="5FACA681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CTAACAAAGACGGCATCATATGGGTTGCAACTGAGGGAGCCTTGAATACACCAAAAGATCACATTGGCACCCGCAATCC</w:t>
      </w:r>
    </w:p>
    <w:p w14:paraId="7D7C8EAF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GCTAACAATGCTGCAATCGTGCTACAACTTCCTCAAGGAACAACATTGCCAAAAGGCTTCTACGCAGAAGGGAGCAGAG</w:t>
      </w:r>
    </w:p>
    <w:p w14:paraId="2E7AB807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CGGCAGTCAAGCCTCTTCTCGTTCCTCATCACGTAGTCGCAACAGTTCAAGAAATTCAACTCCAGGCAGCAGTAGGGGA</w:t>
      </w:r>
    </w:p>
    <w:p w14:paraId="34F2A01D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CTTCTCCTGCTAGAATGGCTGGCAATGGCGGTGATGCTGCTCTTGCTTTGCTGCTGCTTGACAGATTGAACCAGCTTGA</w:t>
      </w:r>
    </w:p>
    <w:p w14:paraId="5AF53B85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AGCAAAATGTCTGGTAAAGGCCAACAACAACAAGGCCAAACTGTCACTAAGAAATCTGCTGCTGAGGCTTCTAAGAAGC</w:t>
      </w:r>
    </w:p>
    <w:p w14:paraId="0CF945FF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TCGGCAAAAACGTACTGCCACTAAAGCATACAATGTAACACAAGCTTTCGGCAGACGTGGTCCAGAACAAACCCAAGGA</w:t>
      </w:r>
    </w:p>
    <w:p w14:paraId="51FEF199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ATTTTGGGGACCAGGAACTAATCAGACAAGGAACTGATTACAAACATTGGCCGCAAATTGCACAATTTGCCCCCAGCGC</w:t>
      </w:r>
    </w:p>
    <w:p w14:paraId="3C8749A2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TCAGCGTTCTTCGGAATGTCGCGCATTGGCATGGAAGTCACACCTTCGGGAACGTGGTTGACCTACACAGGTGCCATCA</w:t>
      </w:r>
    </w:p>
    <w:p w14:paraId="2D209788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ATTGGATGACAAAGATCCAAATTTCAAAGATCAAGTCATTTTGCTGAATAAGCATATTGACGCATACAAAACATTCCCA</w:t>
      </w:r>
    </w:p>
    <w:p w14:paraId="5662016A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CAACAGAGCCTAAAAAGGACAAAAAGAAGAAGGCTGATGAAACTCAAGCCTTACCGCAGAGACAGAAGAAACAGCAAAC</w:t>
      </w:r>
    </w:p>
    <w:p w14:paraId="08DD2484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GTGACTCTTCTTCCTGCTGCAGATTTGGATGATTTCTCCAAACAATTGCAACAATCCATGAGCAGTGCTGACTCAACTC</w:t>
      </w:r>
    </w:p>
    <w:p w14:paraId="26CE89BC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AGGCCTAAACTCATGCAGACCACACAAGGCAGATGGGCTATATAAACGTTTTCGCTTTTCCGTTTACGATATATAGTCTA</w:t>
      </w:r>
    </w:p>
    <w:p w14:paraId="5C86CA76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TCTTGTGCAGAATGAATTCTCGTAACTACATAGCACAAGTAGATGTAGTTAACTTTAATCTCACATAGCAATCTTTAAT</w:t>
      </w:r>
    </w:p>
    <w:p w14:paraId="3A11F08D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CAGTGTGTAACATTAGGGAGGACTTGAAAGAGCCACCACATTTTCACCGAGGCCACGCGGAGTACGATCGAGTGTACAGT</w:t>
      </w:r>
    </w:p>
    <w:p w14:paraId="5D462956" w14:textId="77777777" w:rsidR="00D9379B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GAACAATGCTAGGGAGAGCTGCCTATATGGAAGAGCCCTAATGTGTAAAATTAATTTTAGTAGTGCTATCCCCATGTGAT</w:t>
      </w:r>
    </w:p>
    <w:p w14:paraId="4F388C86" w14:textId="537D8D46" w:rsidR="00783919" w:rsidRDefault="00D9379B" w:rsidP="00D9379B">
      <w:pPr>
        <w:rPr>
          <w:rFonts w:ascii="Courier New" w:hAnsi="Courier New" w:cs="Courier New"/>
          <w:szCs w:val="18"/>
        </w:rPr>
      </w:pPr>
      <w:r>
        <w:rPr>
          <w:rFonts w:ascii="Courier New" w:hAnsi="Courier New" w:cs="Courier New"/>
          <w:szCs w:val="18"/>
        </w:rPr>
        <w:t>TTTAATAGCTTCTTAGGAGAATGACAAAAAAAAAAAAAAAAAAAAAAAAAGTCGACTGCAGAGGCCTGCATG</w:t>
      </w:r>
    </w:p>
    <w:p w14:paraId="12A18FF9" w14:textId="77777777" w:rsidR="00D9379B" w:rsidRPr="0090013F" w:rsidRDefault="00D9379B" w:rsidP="00D9379B">
      <w:pPr>
        <w:rPr>
          <w:szCs w:val="18"/>
        </w:rPr>
      </w:pPr>
    </w:p>
    <w:p w14:paraId="4773DA2E" w14:textId="67153A83" w:rsidR="00783919" w:rsidRDefault="00783919" w:rsidP="00783919">
      <w:pPr>
        <w:pStyle w:val="Heading1"/>
      </w:pPr>
      <w:r w:rsidRPr="00050D6B">
        <w:t xml:space="preserve">Figure </w:t>
      </w:r>
      <w:r>
        <w:t>8</w:t>
      </w:r>
      <w:r w:rsidRPr="00050D6B">
        <w:t>:  Complete Plasmid Sequence of NR-</w:t>
      </w:r>
      <w:r>
        <w:t>53761</w:t>
      </w:r>
    </w:p>
    <w:p w14:paraId="4285E6F6" w14:textId="77777777" w:rsidR="00783919" w:rsidRPr="00E86525" w:rsidRDefault="00783919" w:rsidP="00783919"/>
    <w:p w14:paraId="2D33D3FF" w14:textId="3B1242F5" w:rsidR="00D9379B" w:rsidRPr="00142834" w:rsidRDefault="00D9379B" w:rsidP="00D9379B">
      <w:pPr>
        <w:rPr>
          <w:rFonts w:cstheme="minorHAnsi"/>
          <w:sz w:val="20"/>
          <w:szCs w:val="20"/>
        </w:rPr>
      </w:pPr>
      <w:r w:rsidRPr="00142834">
        <w:rPr>
          <w:rFonts w:cstheme="minorHAnsi"/>
          <w:sz w:val="20"/>
          <w:szCs w:val="20"/>
        </w:rPr>
        <w:t xml:space="preserve">&gt;NR-53761 lot 70038954 </w:t>
      </w:r>
      <w:r w:rsidR="003C77B2" w:rsidRPr="00142834">
        <w:rPr>
          <w:rFonts w:cstheme="minorHAnsi"/>
          <w:sz w:val="20"/>
          <w:szCs w:val="20"/>
        </w:rPr>
        <w:t>c</w:t>
      </w:r>
      <w:r w:rsidRPr="00142834">
        <w:rPr>
          <w:rFonts w:cstheme="minorHAnsi"/>
          <w:sz w:val="20"/>
          <w:szCs w:val="20"/>
        </w:rPr>
        <w:t xml:space="preserve">omplete </w:t>
      </w:r>
      <w:r w:rsidR="003C77B2" w:rsidRPr="00142834">
        <w:rPr>
          <w:rFonts w:cstheme="minorHAnsi"/>
          <w:sz w:val="20"/>
          <w:szCs w:val="20"/>
        </w:rPr>
        <w:t>p</w:t>
      </w:r>
      <w:r w:rsidRPr="00142834">
        <w:rPr>
          <w:rFonts w:cstheme="minorHAnsi"/>
          <w:sz w:val="20"/>
          <w:szCs w:val="20"/>
        </w:rPr>
        <w:t xml:space="preserve">lasmid </w:t>
      </w:r>
      <w:r w:rsidR="003C77B2" w:rsidRPr="00142834">
        <w:rPr>
          <w:rFonts w:cstheme="minorHAnsi"/>
          <w:sz w:val="20"/>
          <w:szCs w:val="20"/>
        </w:rPr>
        <w:t>s</w:t>
      </w:r>
      <w:r w:rsidRPr="00142834">
        <w:rPr>
          <w:rFonts w:cstheme="minorHAnsi"/>
          <w:sz w:val="20"/>
          <w:szCs w:val="20"/>
        </w:rPr>
        <w:t>equence</w:t>
      </w:r>
    </w:p>
    <w:p w14:paraId="57A5D431" w14:textId="3858A8A4" w:rsidR="00D9538D" w:rsidRPr="00783919" w:rsidRDefault="00D9379B" w:rsidP="00D9379B">
      <w:pPr>
        <w:spacing w:after="160"/>
        <w:rPr>
          <w:rFonts w:ascii="Courier New" w:hAnsi="Courier New" w:cs="Courier New"/>
          <w:caps/>
          <w:szCs w:val="14"/>
        </w:rPr>
      </w:pPr>
      <w:r>
        <w:rPr>
          <w:rFonts w:ascii="Courier New" w:hAnsi="Courier New" w:cs="Courier New"/>
          <w:szCs w:val="18"/>
        </w:rPr>
        <w:t>TGATTACGCCAAGCTTGCATGCAGGCCTCTGCAGTCGACTTTTTTTTTTTTTTTTTTTTTTTTTTTTTTTTTGTCATTCTCCTAAGAAGCTATTAAAATCACATGGGGATAGCACTACTAAAATTAATTTTACACATTAGGGCTCTTCCATATAGGCAGCTCTCCCTAGCATTGTTCACTGTACACTCGATCGTACTCCGCGTGGCCTCGGTGAAAATGTGGTGGCTCTTTCAAGTCCTCCCTAATGTTACACACTGATTAAAGATTGCTATGTGAGATTAAAGTTAACTACATCTACTTGTGCTATGTAGTTACGAGAATTCATTCTGCACAAGAGTAGACTATATATCGTAAACGGAAAAGCGAAAACGTTTATATAGCCCATCTGCCTTGTGTGGTCTGCATGAGTTTAGGCCTGAGTTGAGTCAGCACTGCTCATGGATTGTTGCAATTGTTTGGAGAAATCATCCAAATCTGCAGCAGGAAGAAGAGTCACAGTTTGCTGTTTCTTCTGTCTCTGCGGTAAGGCTTGAGTTTCATCAGCCTTCTTCTTTTTGTCCTTTTTAGGCTCTGTTGGTGGGAATGTTTTGTATGCGTCAATATGCTTATTCAGCAAAATGACTTGATCTTTGAAATTTGGATCTTTGTCATCCAATTTGATGGCACCTGTGTAGGTCAACCACGTTCCCGAAGGTGTGACTTCCATGCCAATGCGCGACATTCCGAAGAACGCTGAAGCGCTGGGGGCAAATTGTGCAATTTGCGGCCAATGTTTGTAATCAGTTCCTTGTCTGATTAGTTCCTGGTCCCCAAAATTTCCTTGGGTTTGTTCTGGACCACGTCTGCCGAAAGCTTGTGTTACATTGTATGCTTTAGTGGCAGTACGTTTTTGCCGAGGCTTCTTAGAAGCCTCAGCAGCAGATTTCTTAGTGACAGTTTGGCCTTGTTGTTGTTGGCCTTTACCAGACATTTTGCTCTCAAGCTGGTTCAATCTGTCAAGCAGCAGCAAAGCAAGAGCAGCATCACCGCCATTGCCAGCCATTCTAGCAGGAGAAGTTCCCCTACTGCTGCCTGGAGTTGAATTTCTTGAACTGTTGCGACTACGTGATGAGGAACGAGAAGAGGCTTGACTGCCGCCTCTGCTCCCTTCTGCGTAGAAGCCTTTTGGCAATGTTGTTCCTTGAGGAAGTTGTAGCACGATTGCAGCATTGTTAGCAGGATTGCGGGTGCCAATGTGATCTTTTGGTGTATTCAAGGCTCCCTCAGTTGCAACCCATATGATGCCGTCTTTGTTAGCACCATAGGGAAGTCCAGCTTCTGGCCCAGTTCCTAGGTAGTAGAAATACCATCTTGGACTGAGATCTTTCATTTTACCGTCACCACCACGAATTCGTCTGGTAGCTCTTCGGTAGTAGCCAATTTGGTCATCTGGACTGCTATTGGTGTTAATTGGAACGCCTTGTCCTCGAGGGAATTTAAGGTCTTCCTTGCCATGTTGAGTGAGAGCGGTGAACCAAGACGCAGTATTATTGGGTAAACCTTGGGGCCGACGTTGTTTTGATCGCGCCCCACTGCGTTCTCCATTCTGGTTACTGCCAGTTGAATCTGAGGGTCCACCAAACGTAATGCGGGGTGCATTTCGCTGATTTTGGGGTCCATTATCAGACATTTTAGTTTGTTCGTTTAGAGAACAGATCTACAAGAGATCGAAAGTTGGTTGGTTTGTTACCTGGGAAGGTATAAACCTTTAATCTATAGTGAGTCGTATTACACAAGGGCGAATTCTGCAGATATCCATCACACTGGCGGCCGCGTCGACGGGCCCGGGATCCGATATCTAGATGCATTCGCGAGGTACCGAGCTCGAATTCACTGGCCGTCGTTTTACAACGTCGTGACTGGGAAAACCCTGGCGTTACCCAACTTAATCGCCTTGCAGCACATCCCCCTTTCGCCAGCTGGCGTAATAGCGAAGAGGCCCGCACCGATCGCCCTTCCCAACAGTTGCGCAGCCTGAATGGCGAATGGCGCCTGATGCGGTATTTTCTCCTTACGCATCTGTGCGGTATTTCACACCGCATATGGTGCACTCTCAGTACAATCTGCTCTGATGCCGCATAGTTAAGCCAGCCCCGACACCCGCCAACACCCGCTGACGCGCCCTGACGGGCTTGTCTGCTCCCGGCATCCGCTTACAGACAAGCTGTGACCGTCTCCGGGAGCTGCATGTGTCAGAGGTTTTCACCGTCATCACCGAAACGCGCGAGACGAAAGGGCCTCGTGATACGCCTATTTTTATAGGTTAATGTCATGATAATAATGGTTTCTTAGACGTCAGGTGGCACTTTTCGGGGAAATGTGCGCGGAACCCCTATTTGTTTATTTTTCTAAATACATTCAAATATGTATCCGCTCATGAGACAATAACCCTGATAAATGCTTCAATAATATTGAAAAAGGAAGAGTATGAGTATTCAACATTTCCGTGTCGCCCTTATTCCCTTTTTTGCGGCATTTTGCCTTCCTGTTTTTGCTCACCCAGAAACGCTGGTGAAAGTAAAAGATGCTGAAGATCAGTTGGGTGCACGAGTGGGTTACATCGAACTGGATCTCAACAGCGGTAAGATCCTTGAGAGTTTTCGCCCCGAAGAACGTTTTCCAATGATGAGCACTTTTAAAGTTCTGCTATGTGGCGCGGTATTATCCCGTATTGACGCCGGGCAAGAGCAACTCGGTCGCCGCATACACTATTCTCAGAATGACTTGGTTGAGTACTCACCAGTCACAGAAAAGCATCTTACGGATGGCATGACAGTAAGAGAATTATGCAGTGCTGCC</w:t>
      </w:r>
      <w:r>
        <w:rPr>
          <w:rFonts w:ascii="Courier New" w:hAnsi="Courier New" w:cs="Courier New"/>
          <w:szCs w:val="18"/>
        </w:rPr>
        <w:lastRenderedPageBreak/>
        <w:t>ATAACCATGAGTGATAACACTGCGGCCAACTTACTTCTGACAACGATCGGAGGACCGAAGGAGCTAACCGCTTTTTTGCACAACATGGGGGATCATGTAACTCGCCTTGATCGTTGGGAACCGGAGCTGAATGAAGCCATACCAAACGACGAGCGTGACACCACGATGCCTGTAGCAATGGCAACAACGTTGCGCAAACTATTAACTGGCGAACTACTTACTCTAGCTTCCCGGCAACAATTAATAGACTGGATGGAGGCGGATAAAGTTGCAGGACCACTTCTGCGCTCGGCCCTTCCGGCTGGCTGGTTTATTGCTGATAAATCTGGAGCCGGTGAGCGTGGGTCTCGCGGTATCATTGCAGCACTGGGGCCAGATGGTAAGCCCTCCCGTATCGTAGTTATCTACACGACGGGGAGTCAGGCAACTATGGATGAACGAAATAGACAGATCGCTGAGATAGGTGCCTCACTGATTAAGCATTGGTAACTGTCAGACCAAGTTTACTCATATATACTTTAGATTGATTTAAAACTTCATTTTTAATTTAAAAGGATCTAGGTGAAGATCCTTTTTGATAATCTCATGACCAAAATCCCTTAACGTGAGTTTTCGTTCCACTGAGCGTCAGACCCCGTAGAAAAGATCAAAGGATCTTCTTGAGATCCTTTTTTTCTGCGCGTAATCTGCTGCTTGCAAACAAAAAAACCACCGCTACCAGCGGTGGTTTGTTTGCCGGATCAAGAGCTACCAACTCTTTTTCCGAAGGTAACTGGCTTCAGCAGAGCGCAGATACCAAATACTGTTCTTCTAGTGTAGCCGTAGTTAGGCCACCACTTCAAGAACTCTGTAGCACCGCCTACATACCTCGCTCTGCTAATCCTGTTACCAGTGGCTGCTGCCAGTGGCGATAAGTCGTGTCTTACCGGGTTGGACTCAAGACGATAGTTACCGGATAAGGCGCAGCGGTCGGGCTGAACGGGGGGTTCGTGCACACAGCCCAGCTTGGAGCGAACGACCTACACCGAACTGAGATACCTACAGCGTGAGCTATGAGAAAGCGCCACGCTTCCCGAAGGGAGAAAGGCGGACAGGTATCCGGTAAGCGGCAGGGTCGGAACAGGAGAGCGCACGAGGGAGCTTCCAGGGGGAAACGCCTGGTATCTTTATAGTCCTGTCGGGTTTCGCCACCTCTGACTTGAGCGTCGATTTTTGTGATGCTCGTCAGGGGGGCGGAGCCTATGGAAAAACGCCAGCAACGCGGCCTTTTTACGGTTCCTGGCCTTTTGCTGGCCTTTTGCTCACATGTTCTTTCCTGCGTTATCCCCTGATTCTGTGGATAACCGTATTACCGCCTTTGAGTGAGCTGATACCGCTCGCCGCAGCCGAACGACCGAGCGCAGCGAGTCAGTGAGCGAGGAAGCGGAAGAGCGCCCAATACGCAAACCGCCTCTCCCCGCGCGTTGGCCGATTCATTAATGCAGCTGGCACGACAGGTTTCCCGACTGGAAAGCGGGCAGTGAGCGCAACGCAATTAATGTGAGTTAGCTCACTCATTAGGCACCCCAGGCTTTACACTTTATGCTTCCGGCTCGTATGTTGTGTGGAATTGTGAGCGGATAACAATTTCACACAGGAAACAGCTATGACCA</w:t>
      </w:r>
    </w:p>
    <w:p w14:paraId="65439720" w14:textId="77777777" w:rsidR="00783919" w:rsidRDefault="00783919">
      <w:pPr>
        <w:spacing w:after="160"/>
        <w:rPr>
          <w:rFonts w:ascii="Arial" w:eastAsiaTheme="majorEastAsia" w:hAnsi="Arial" w:cstheme="majorBidi"/>
          <w:b/>
          <w:sz w:val="20"/>
          <w:szCs w:val="32"/>
        </w:rPr>
      </w:pPr>
      <w:r>
        <w:br w:type="page"/>
      </w:r>
    </w:p>
    <w:p w14:paraId="78FC05A5" w14:textId="3D37FB20" w:rsidR="009F5145" w:rsidRPr="00050D6B" w:rsidRDefault="009F5145" w:rsidP="00E86525">
      <w:pPr>
        <w:pStyle w:val="Heading1"/>
      </w:pPr>
      <w:r w:rsidRPr="00050D6B">
        <w:lastRenderedPageBreak/>
        <w:t xml:space="preserve">Figure </w:t>
      </w:r>
      <w:r w:rsidR="00783919">
        <w:t>9</w:t>
      </w:r>
      <w:r w:rsidRPr="00050D6B">
        <w:t>:  Plasmid Map of NR-</w:t>
      </w:r>
      <w:r w:rsidR="00151C6F">
        <w:t>537</w:t>
      </w:r>
      <w:r w:rsidR="00783919">
        <w:t>5</w:t>
      </w:r>
      <w:r w:rsidR="00151C6F">
        <w:t>2</w:t>
      </w:r>
    </w:p>
    <w:p w14:paraId="72180B33" w14:textId="0D134163" w:rsidR="009F5145" w:rsidRDefault="00BF343A" w:rsidP="009470BA">
      <w:r>
        <w:rPr>
          <w:noProof/>
        </w:rPr>
        <w:drawing>
          <wp:inline distT="0" distB="0" distL="0" distR="0" wp14:anchorId="36C03BCC" wp14:editId="7D50E202">
            <wp:extent cx="5943600" cy="6043930"/>
            <wp:effectExtent l="0" t="0" r="0" b="0"/>
            <wp:docPr id="3" name="Picture 3" descr="The image shows the plasmid map of NR-5375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he image shows the plasmid map of NR-53752.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43" t="27919" r="23208" b="25622"/>
                    <a:stretch/>
                  </pic:blipFill>
                  <pic:spPr bwMode="auto">
                    <a:xfrm>
                      <a:off x="0" y="0"/>
                      <a:ext cx="5943600" cy="604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F5145">
        <w:br w:type="page"/>
      </w:r>
    </w:p>
    <w:p w14:paraId="5207C3DE" w14:textId="183E548E" w:rsidR="00E91E60" w:rsidRDefault="00050D6B" w:rsidP="00E86525">
      <w:pPr>
        <w:pStyle w:val="Heading1"/>
      </w:pPr>
      <w:r w:rsidRPr="00050D6B">
        <w:lastRenderedPageBreak/>
        <w:t xml:space="preserve">Figure </w:t>
      </w:r>
      <w:r w:rsidR="00783919">
        <w:t>10</w:t>
      </w:r>
      <w:r w:rsidRPr="00050D6B">
        <w:t>:  Plasmid Map of NR-</w:t>
      </w:r>
      <w:r w:rsidR="00783919">
        <w:t>53753</w:t>
      </w:r>
    </w:p>
    <w:p w14:paraId="5C5D4CBB" w14:textId="2A3E86B5" w:rsidR="009F5145" w:rsidRDefault="009F5145" w:rsidP="009F5145">
      <w:pPr>
        <w:rPr>
          <w:rFonts w:ascii="Arial" w:hAnsi="Arial" w:cs="Arial"/>
          <w:b/>
          <w:bCs/>
          <w:sz w:val="20"/>
        </w:rPr>
      </w:pPr>
    </w:p>
    <w:p w14:paraId="26E150ED" w14:textId="0629EA3F" w:rsidR="009F5145" w:rsidRDefault="00BF343A" w:rsidP="00050D6B">
      <w:pPr>
        <w:jc w:val="center"/>
        <w:rPr>
          <w:rFonts w:ascii="Arial" w:hAnsi="Arial" w:cs="Arial"/>
          <w:b/>
          <w:bCs/>
          <w:sz w:val="20"/>
        </w:rPr>
      </w:pPr>
      <w:r>
        <w:rPr>
          <w:noProof/>
        </w:rPr>
        <w:drawing>
          <wp:inline distT="0" distB="0" distL="0" distR="0" wp14:anchorId="110C3474" wp14:editId="22BC7484">
            <wp:extent cx="5943600" cy="6054725"/>
            <wp:effectExtent l="0" t="0" r="0" b="0"/>
            <wp:docPr id="2" name="Picture 2" descr="The image shows the plasmid map for NR-5375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he image shows the plasmid map for NR-53753.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5" t="18484" r="48205" b="50180"/>
                    <a:stretch/>
                  </pic:blipFill>
                  <pic:spPr bwMode="auto">
                    <a:xfrm>
                      <a:off x="0" y="0"/>
                      <a:ext cx="5943600" cy="605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8878DD" w14:textId="475C1562" w:rsidR="009F5145" w:rsidRDefault="009F5145" w:rsidP="00050D6B">
      <w:pPr>
        <w:jc w:val="center"/>
        <w:rPr>
          <w:rFonts w:ascii="Arial" w:hAnsi="Arial" w:cs="Arial"/>
          <w:b/>
          <w:bCs/>
          <w:sz w:val="20"/>
        </w:rPr>
      </w:pPr>
    </w:p>
    <w:p w14:paraId="77E5DDB8" w14:textId="0CD6B7A6" w:rsidR="009F5145" w:rsidRDefault="009F5145">
      <w:pP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br w:type="page"/>
      </w:r>
    </w:p>
    <w:p w14:paraId="4C4CF862" w14:textId="055757FC" w:rsidR="009F5145" w:rsidRPr="00050D6B" w:rsidRDefault="009F5145" w:rsidP="00E86525">
      <w:pPr>
        <w:pStyle w:val="Heading1"/>
      </w:pPr>
      <w:r w:rsidRPr="00050D6B">
        <w:lastRenderedPageBreak/>
        <w:t xml:space="preserve">Figure </w:t>
      </w:r>
      <w:r w:rsidR="00783919">
        <w:t>11</w:t>
      </w:r>
      <w:r w:rsidRPr="00050D6B">
        <w:t>:  Plasmid Map of NR-</w:t>
      </w:r>
      <w:r w:rsidR="00783919">
        <w:t>53754</w:t>
      </w:r>
    </w:p>
    <w:p w14:paraId="24500CD6" w14:textId="02D70F08" w:rsidR="009F5145" w:rsidRDefault="009F5145" w:rsidP="00050D6B">
      <w:pPr>
        <w:jc w:val="center"/>
        <w:rPr>
          <w:rFonts w:ascii="Arial" w:hAnsi="Arial" w:cs="Arial"/>
          <w:b/>
          <w:bCs/>
          <w:sz w:val="20"/>
        </w:rPr>
      </w:pPr>
    </w:p>
    <w:p w14:paraId="23B003EB" w14:textId="276B5ABF" w:rsidR="009F5145" w:rsidRDefault="000772D5" w:rsidP="00050D6B">
      <w:pPr>
        <w:jc w:val="center"/>
        <w:rPr>
          <w:rFonts w:ascii="Arial" w:hAnsi="Arial" w:cs="Arial"/>
          <w:b/>
          <w:bCs/>
          <w:sz w:val="20"/>
        </w:rPr>
      </w:pPr>
      <w:r>
        <w:rPr>
          <w:noProof/>
        </w:rPr>
        <w:drawing>
          <wp:inline distT="0" distB="0" distL="0" distR="0" wp14:anchorId="5C8522FB" wp14:editId="35772020">
            <wp:extent cx="5943600" cy="5734685"/>
            <wp:effectExtent l="0" t="0" r="0" b="0"/>
            <wp:docPr id="1" name="Picture 1" descr="The image shows the plasmid map for NR-5375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he image shows the plasmid map for NR-53754.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85" t="13213" r="41281" b="47148"/>
                    <a:stretch/>
                  </pic:blipFill>
                  <pic:spPr bwMode="auto">
                    <a:xfrm>
                      <a:off x="0" y="0"/>
                      <a:ext cx="5943600" cy="573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0880D" w14:textId="6DF03083" w:rsidR="009F5145" w:rsidRDefault="009F5145" w:rsidP="00050D6B">
      <w:pPr>
        <w:jc w:val="center"/>
        <w:rPr>
          <w:rFonts w:ascii="Arial" w:hAnsi="Arial" w:cs="Arial"/>
          <w:b/>
          <w:bCs/>
          <w:sz w:val="20"/>
        </w:rPr>
      </w:pPr>
    </w:p>
    <w:p w14:paraId="328210F8" w14:textId="42D1CBD7" w:rsidR="009F5145" w:rsidRDefault="009F5145">
      <w:pP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br w:type="page"/>
      </w:r>
    </w:p>
    <w:p w14:paraId="7AA7BA55" w14:textId="64222E01" w:rsidR="009F5145" w:rsidRDefault="009F5145" w:rsidP="00E86525">
      <w:pPr>
        <w:pStyle w:val="Heading1"/>
      </w:pPr>
      <w:r w:rsidRPr="00050D6B">
        <w:lastRenderedPageBreak/>
        <w:t xml:space="preserve">Figure </w:t>
      </w:r>
      <w:r w:rsidR="00783919">
        <w:t>12</w:t>
      </w:r>
      <w:r w:rsidRPr="00050D6B">
        <w:t>:  Plasmid Map of NR-</w:t>
      </w:r>
      <w:r w:rsidR="00783919">
        <w:t>53755</w:t>
      </w:r>
    </w:p>
    <w:p w14:paraId="56B8CF08" w14:textId="25294D7E" w:rsidR="009F5145" w:rsidRDefault="000772D5" w:rsidP="009F5145">
      <w:pPr>
        <w:jc w:val="center"/>
        <w:rPr>
          <w:rFonts w:ascii="Arial" w:hAnsi="Arial" w:cs="Arial"/>
          <w:b/>
          <w:bCs/>
          <w:sz w:val="20"/>
        </w:rPr>
      </w:pPr>
      <w:r>
        <w:rPr>
          <w:noProof/>
        </w:rPr>
        <w:drawing>
          <wp:inline distT="0" distB="0" distL="0" distR="0" wp14:anchorId="3C8EAAB9" wp14:editId="48384DC7">
            <wp:extent cx="5811520" cy="5811520"/>
            <wp:effectExtent l="0" t="0" r="0" b="0"/>
            <wp:docPr id="5" name="Picture 5" descr="The image shows the plasmid map for NR-53755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he image shows the plasmid map for NR-53755.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73" t="16751" r="47178" b="51191"/>
                    <a:stretch/>
                  </pic:blipFill>
                  <pic:spPr bwMode="auto">
                    <a:xfrm>
                      <a:off x="0" y="0"/>
                      <a:ext cx="5811520" cy="581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32D178" w14:textId="7E9AE2A6" w:rsidR="009F5145" w:rsidRDefault="009F5145" w:rsidP="009F5145">
      <w:pPr>
        <w:jc w:val="center"/>
        <w:rPr>
          <w:rFonts w:ascii="Arial" w:hAnsi="Arial" w:cs="Arial"/>
          <w:b/>
          <w:bCs/>
          <w:sz w:val="20"/>
        </w:rPr>
      </w:pPr>
    </w:p>
    <w:p w14:paraId="16F5F677" w14:textId="74FCE5F4" w:rsidR="009F5145" w:rsidRDefault="009F5145">
      <w:pP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br w:type="page"/>
      </w:r>
    </w:p>
    <w:p w14:paraId="42042F15" w14:textId="6F543479" w:rsidR="009F5145" w:rsidRPr="00050D6B" w:rsidRDefault="009F5145" w:rsidP="00E86525">
      <w:pPr>
        <w:pStyle w:val="Heading1"/>
      </w:pPr>
      <w:r w:rsidRPr="00050D6B">
        <w:lastRenderedPageBreak/>
        <w:t xml:space="preserve">Figure </w:t>
      </w:r>
      <w:r>
        <w:t>1</w:t>
      </w:r>
      <w:r w:rsidR="00783919">
        <w:t>3</w:t>
      </w:r>
      <w:r w:rsidRPr="00050D6B">
        <w:t>:  Plasmid Map of NR-</w:t>
      </w:r>
      <w:r w:rsidR="00783919">
        <w:t>53756</w:t>
      </w:r>
    </w:p>
    <w:p w14:paraId="250EC0B9" w14:textId="06AE5FE8" w:rsidR="009F5145" w:rsidRDefault="00601ACC" w:rsidP="009F5145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AA1FD01" wp14:editId="59277D9B">
            <wp:extent cx="5943600" cy="5985510"/>
            <wp:effectExtent l="0" t="0" r="0" b="0"/>
            <wp:docPr id="6" name="Picture 6" descr="The image show the plasmid map of NR-53756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he image show the plasmid map of NR-53756.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84" t="22789" r="17375" b="21522"/>
                    <a:stretch/>
                  </pic:blipFill>
                  <pic:spPr bwMode="auto">
                    <a:xfrm>
                      <a:off x="0" y="0"/>
                      <a:ext cx="5943600" cy="598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83BD78" w14:textId="55A4F3A4" w:rsidR="00783919" w:rsidRDefault="00783919" w:rsidP="009F5145">
      <w:pPr>
        <w:jc w:val="center"/>
        <w:rPr>
          <w:noProof/>
        </w:rPr>
      </w:pPr>
    </w:p>
    <w:p w14:paraId="3423B2FF" w14:textId="77777777" w:rsidR="00783919" w:rsidRPr="00050D6B" w:rsidRDefault="00783919" w:rsidP="009F5145">
      <w:pPr>
        <w:jc w:val="center"/>
      </w:pPr>
    </w:p>
    <w:p w14:paraId="0585D778" w14:textId="25AB57F7" w:rsidR="00783919" w:rsidRDefault="00783919">
      <w:pPr>
        <w:spacing w:after="160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br w:type="page"/>
      </w:r>
    </w:p>
    <w:p w14:paraId="5C01AB0A" w14:textId="3807758F" w:rsidR="00783919" w:rsidRPr="00050D6B" w:rsidRDefault="00783919" w:rsidP="00783919">
      <w:pPr>
        <w:pStyle w:val="Heading1"/>
      </w:pPr>
      <w:r w:rsidRPr="00050D6B">
        <w:lastRenderedPageBreak/>
        <w:t xml:space="preserve">Figure </w:t>
      </w:r>
      <w:r>
        <w:t>14</w:t>
      </w:r>
      <w:r w:rsidRPr="00050D6B">
        <w:t>:  Plasmid Map of NR-</w:t>
      </w:r>
      <w:r>
        <w:t>53757</w:t>
      </w:r>
    </w:p>
    <w:p w14:paraId="395A65D7" w14:textId="5481234F" w:rsidR="009F5145" w:rsidRDefault="00601ACC" w:rsidP="00050D6B">
      <w:pPr>
        <w:jc w:val="center"/>
        <w:rPr>
          <w:rFonts w:ascii="Arial" w:hAnsi="Arial" w:cs="Arial"/>
          <w:b/>
          <w:bCs/>
          <w:sz w:val="20"/>
        </w:rPr>
      </w:pPr>
      <w:r>
        <w:rPr>
          <w:noProof/>
        </w:rPr>
        <w:drawing>
          <wp:inline distT="0" distB="0" distL="0" distR="0" wp14:anchorId="79348222" wp14:editId="1076E334">
            <wp:extent cx="5943600" cy="5521325"/>
            <wp:effectExtent l="0" t="0" r="0" b="0"/>
            <wp:docPr id="7" name="Picture 7" descr="The image shows the plasmid map for NR-53757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he image shows the plasmid map for NR-53757.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55" t="16823" r="47093" b="50180"/>
                    <a:stretch/>
                  </pic:blipFill>
                  <pic:spPr bwMode="auto">
                    <a:xfrm>
                      <a:off x="0" y="0"/>
                      <a:ext cx="5943600" cy="552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42409B" w14:textId="23B55ECA" w:rsidR="00783919" w:rsidRDefault="00783919" w:rsidP="00050D6B">
      <w:pPr>
        <w:jc w:val="center"/>
        <w:rPr>
          <w:rFonts w:ascii="Arial" w:hAnsi="Arial" w:cs="Arial"/>
          <w:b/>
          <w:bCs/>
          <w:sz w:val="20"/>
        </w:rPr>
      </w:pPr>
    </w:p>
    <w:p w14:paraId="0002351E" w14:textId="6FBC692E" w:rsidR="00783919" w:rsidRDefault="00783919" w:rsidP="00050D6B">
      <w:pPr>
        <w:jc w:val="center"/>
        <w:rPr>
          <w:rFonts w:ascii="Arial" w:hAnsi="Arial" w:cs="Arial"/>
          <w:b/>
          <w:bCs/>
          <w:sz w:val="20"/>
        </w:rPr>
      </w:pPr>
    </w:p>
    <w:p w14:paraId="2A1C0D23" w14:textId="1130D00F" w:rsidR="00783919" w:rsidRDefault="00783919">
      <w:pPr>
        <w:spacing w:after="160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br w:type="page"/>
      </w:r>
    </w:p>
    <w:p w14:paraId="6150A58D" w14:textId="69A917A1" w:rsidR="00783919" w:rsidRDefault="00783919" w:rsidP="00783919">
      <w:pPr>
        <w:pStyle w:val="Heading1"/>
      </w:pPr>
      <w:r w:rsidRPr="00050D6B">
        <w:lastRenderedPageBreak/>
        <w:t xml:space="preserve">Figure </w:t>
      </w:r>
      <w:r>
        <w:t>15</w:t>
      </w:r>
      <w:r w:rsidRPr="00050D6B">
        <w:t>:  Plasmid Map of NR-</w:t>
      </w:r>
      <w:r>
        <w:t>53758</w:t>
      </w:r>
    </w:p>
    <w:p w14:paraId="16FC7ACB" w14:textId="42E08F5F" w:rsidR="00783919" w:rsidRDefault="00D9379B" w:rsidP="00783919">
      <w:r>
        <w:rPr>
          <w:noProof/>
        </w:rPr>
        <w:drawing>
          <wp:inline distT="0" distB="0" distL="0" distR="0" wp14:anchorId="3BE917AA" wp14:editId="33B4B94C">
            <wp:extent cx="5943600" cy="6226810"/>
            <wp:effectExtent l="0" t="0" r="0" b="0"/>
            <wp:docPr id="8" name="Picture 8" descr="The image shows the plasmid map of NR-5375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he image shows the plasmid map of NR-53758.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18" t="21923" r="20597" b="25400"/>
                    <a:stretch/>
                  </pic:blipFill>
                  <pic:spPr bwMode="auto">
                    <a:xfrm>
                      <a:off x="0" y="0"/>
                      <a:ext cx="5943600" cy="622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56128" w14:textId="210D2BB3" w:rsidR="00783919" w:rsidRDefault="00783919" w:rsidP="00783919"/>
    <w:p w14:paraId="115248A6" w14:textId="1CB9BAE2" w:rsidR="00783919" w:rsidRDefault="00783919" w:rsidP="00783919"/>
    <w:p w14:paraId="1C433AE2" w14:textId="5A36AE37" w:rsidR="00783919" w:rsidRDefault="00783919">
      <w:pPr>
        <w:spacing w:after="160"/>
      </w:pPr>
      <w:r>
        <w:br w:type="page"/>
      </w:r>
    </w:p>
    <w:p w14:paraId="1BF9FC8E" w14:textId="5ACE3EB3" w:rsidR="00783919" w:rsidRPr="00050D6B" w:rsidRDefault="00783919" w:rsidP="00783919">
      <w:pPr>
        <w:pStyle w:val="Heading1"/>
      </w:pPr>
      <w:r w:rsidRPr="00050D6B">
        <w:lastRenderedPageBreak/>
        <w:t xml:space="preserve">Figure </w:t>
      </w:r>
      <w:r>
        <w:t>16</w:t>
      </w:r>
      <w:r w:rsidRPr="00050D6B">
        <w:t>:  Plasmid Map of NR-</w:t>
      </w:r>
      <w:r>
        <w:t>53761</w:t>
      </w:r>
    </w:p>
    <w:p w14:paraId="7EC66412" w14:textId="77777777" w:rsidR="00783919" w:rsidRPr="00783919" w:rsidRDefault="00783919" w:rsidP="00783919"/>
    <w:p w14:paraId="18AA88D9" w14:textId="70355C2E" w:rsidR="00783919" w:rsidRDefault="00D9379B" w:rsidP="00050D6B">
      <w:pPr>
        <w:jc w:val="center"/>
        <w:rPr>
          <w:rFonts w:ascii="Arial" w:hAnsi="Arial" w:cs="Arial"/>
          <w:b/>
          <w:bCs/>
          <w:sz w:val="20"/>
        </w:rPr>
      </w:pPr>
      <w:r>
        <w:rPr>
          <w:noProof/>
        </w:rPr>
        <w:drawing>
          <wp:inline distT="0" distB="0" distL="0" distR="0" wp14:anchorId="4A1E351D" wp14:editId="47D7D43E">
            <wp:extent cx="6226690" cy="5874589"/>
            <wp:effectExtent l="0" t="0" r="0" b="0"/>
            <wp:docPr id="9" name="Picture 9" descr="The image shows the plasmid map of NR-5376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he image shows the plasmid map of NR-53761.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86" t="23384" r="22084" b="23208"/>
                    <a:stretch/>
                  </pic:blipFill>
                  <pic:spPr bwMode="auto">
                    <a:xfrm>
                      <a:off x="0" y="0"/>
                      <a:ext cx="6252667" cy="5899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2242A0" w14:textId="44A01BB1" w:rsidR="009F5145" w:rsidRPr="00050D6B" w:rsidRDefault="009F5145" w:rsidP="00050D6B">
      <w:pPr>
        <w:jc w:val="center"/>
      </w:pPr>
    </w:p>
    <w:p w14:paraId="73CB096C" w14:textId="7908890F" w:rsidR="00E91E60" w:rsidRDefault="00E91E60" w:rsidP="009470BA"/>
    <w:sectPr w:rsidR="00E91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AF8955" w14:textId="77777777" w:rsidR="009470BA" w:rsidRDefault="009470BA" w:rsidP="009470BA">
      <w:pPr>
        <w:spacing w:line="240" w:lineRule="auto"/>
      </w:pPr>
      <w:r>
        <w:separator/>
      </w:r>
    </w:p>
  </w:endnote>
  <w:endnote w:type="continuationSeparator" w:id="0">
    <w:p w14:paraId="62334DB6" w14:textId="77777777" w:rsidR="009470BA" w:rsidRDefault="009470BA" w:rsidP="009470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F1ADDC" w14:textId="77777777" w:rsidR="009470BA" w:rsidRDefault="009470BA" w:rsidP="009470BA">
      <w:pPr>
        <w:spacing w:line="240" w:lineRule="auto"/>
      </w:pPr>
      <w:r>
        <w:separator/>
      </w:r>
    </w:p>
  </w:footnote>
  <w:footnote w:type="continuationSeparator" w:id="0">
    <w:p w14:paraId="5FE263C9" w14:textId="77777777" w:rsidR="009470BA" w:rsidRDefault="009470BA" w:rsidP="009470B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DE3NzQ2NjI0NzBQ0lEKTi0uzszPAykwrAUAWWtnbiwAAAA="/>
  </w:docVars>
  <w:rsids>
    <w:rsidRoot w:val="009470BA"/>
    <w:rsid w:val="00050D6B"/>
    <w:rsid w:val="000729E6"/>
    <w:rsid w:val="000772D5"/>
    <w:rsid w:val="000F6AB2"/>
    <w:rsid w:val="00142834"/>
    <w:rsid w:val="00151C6F"/>
    <w:rsid w:val="003960E2"/>
    <w:rsid w:val="003C77B2"/>
    <w:rsid w:val="00601ACC"/>
    <w:rsid w:val="00783919"/>
    <w:rsid w:val="0090013F"/>
    <w:rsid w:val="009113E3"/>
    <w:rsid w:val="009470BA"/>
    <w:rsid w:val="009A5A7F"/>
    <w:rsid w:val="009F5145"/>
    <w:rsid w:val="00B42689"/>
    <w:rsid w:val="00B52236"/>
    <w:rsid w:val="00BF343A"/>
    <w:rsid w:val="00C70073"/>
    <w:rsid w:val="00CA67F6"/>
    <w:rsid w:val="00CF1EFA"/>
    <w:rsid w:val="00D9379B"/>
    <w:rsid w:val="00D9538D"/>
    <w:rsid w:val="00E86525"/>
    <w:rsid w:val="00E91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82E864"/>
  <w15:chartTrackingRefBased/>
  <w15:docId w15:val="{CADAA67A-BE85-4836-AB2E-03CE958B8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6525"/>
    <w:pPr>
      <w:spacing w:after="0"/>
    </w:pPr>
    <w:rPr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86525"/>
    <w:pPr>
      <w:keepNext/>
      <w:keepLines/>
      <w:jc w:val="center"/>
      <w:outlineLvl w:val="0"/>
    </w:pPr>
    <w:rPr>
      <w:rFonts w:ascii="Arial" w:eastAsiaTheme="majorEastAsia" w:hAnsi="Arial" w:cstheme="majorBidi"/>
      <w:b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5145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14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86525"/>
    <w:rPr>
      <w:rFonts w:ascii="Arial" w:eastAsiaTheme="majorEastAsia" w:hAnsi="Arial" w:cstheme="majorBidi"/>
      <w:b/>
      <w:sz w:val="2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48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0</Pages>
  <Words>8168</Words>
  <Characters>46559</Characters>
  <Application>Microsoft Office Word</Application>
  <DocSecurity>0</DocSecurity>
  <Lines>387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NR-53762 Complete Plasmid Sequences and Maps</vt:lpstr>
    </vt:vector>
  </TitlesOfParts>
  <Company>ATCC</Company>
  <LinksUpToDate>false</LinksUpToDate>
  <CharactersWithSpaces>5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NR-53762 Complete Plasmid Sequences and Maps</dc:title>
  <dc:subject>BEI Resources Catalog No. NR-53762 Complete Plasmid Sequences and Maps</dc:subject>
  <dc:creator>BEI Resources</dc:creator>
  <cp:keywords>BEI Resources, Catalog No. NR-53762, Complete Plasmid Sequences, Plasmid Maps</cp:keywords>
  <dc:description/>
  <cp:lastModifiedBy>Delgado, Natalia</cp:lastModifiedBy>
  <cp:revision>18</cp:revision>
  <dcterms:created xsi:type="dcterms:W3CDTF">2020-04-23T13:24:00Z</dcterms:created>
  <dcterms:modified xsi:type="dcterms:W3CDTF">2021-05-13T21:04:00Z</dcterms:modified>
</cp:coreProperties>
</file>